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8AE93" w14:textId="44C3AEA4" w:rsidR="00F76AB9" w:rsidRPr="00F76AB9" w:rsidRDefault="00000000" w:rsidP="00F76AB9">
      <w:pPr>
        <w:spacing w:after="155" w:line="259" w:lineRule="auto"/>
        <w:ind w:left="10"/>
        <w:rPr>
          <w:rFonts w:ascii="Times New Roman" w:hAnsi="Times New Roman" w:cs="Times New Roman"/>
          <w:sz w:val="40"/>
          <w:szCs w:val="40"/>
        </w:rPr>
      </w:pPr>
      <w:r w:rsidRPr="00F76AB9">
        <w:rPr>
          <w:rFonts w:ascii="Times New Roman" w:hAnsi="Times New Roman" w:cs="Times New Roman"/>
          <w:sz w:val="40"/>
          <w:szCs w:val="40"/>
        </w:rPr>
        <w:t>FaceFeel</w:t>
      </w:r>
      <w:r w:rsidR="00F76AB9" w:rsidRPr="00F76AB9">
        <w:rPr>
          <w:rFonts w:ascii="Times New Roman" w:hAnsi="Times New Roman" w:cs="Times New Roman"/>
          <w:sz w:val="40"/>
          <w:szCs w:val="40"/>
        </w:rPr>
        <w:t xml:space="preserve"> : </w:t>
      </w:r>
      <w:r w:rsidRPr="00F76AB9">
        <w:rPr>
          <w:rFonts w:ascii="Times New Roman" w:hAnsi="Times New Roman" w:cs="Times New Roman"/>
          <w:sz w:val="40"/>
          <w:szCs w:val="40"/>
        </w:rPr>
        <w:t>Real-time Facial Emotion Detection System</w:t>
      </w:r>
    </w:p>
    <w:p w14:paraId="07599F00" w14:textId="77777777" w:rsidR="00126CB6" w:rsidRDefault="00000000">
      <w:pPr>
        <w:spacing w:after="425" w:line="259" w:lineRule="auto"/>
        <w:ind w:left="-11" w:right="-11" w:firstLine="0"/>
      </w:pPr>
      <w:r>
        <w:rPr>
          <w:rFonts w:ascii="Calibri" w:eastAsia="Calibri" w:hAnsi="Calibri" w:cs="Calibri"/>
          <w:noProof/>
          <w:sz w:val="22"/>
        </w:rPr>
        <mc:AlternateContent>
          <mc:Choice Requires="wpg">
            <w:drawing>
              <wp:inline distT="0" distB="0" distL="0" distR="0" wp14:anchorId="51477837" wp14:editId="3DDBB31E">
                <wp:extent cx="6134099" cy="19050"/>
                <wp:effectExtent l="0" t="0" r="0" b="0"/>
                <wp:docPr id="5557" name="Group 5557"/>
                <wp:cNvGraphicFramePr/>
                <a:graphic xmlns:a="http://schemas.openxmlformats.org/drawingml/2006/main">
                  <a:graphicData uri="http://schemas.microsoft.com/office/word/2010/wordprocessingGroup">
                    <wpg:wgp>
                      <wpg:cNvGrpSpPr/>
                      <wpg:grpSpPr>
                        <a:xfrm>
                          <a:off x="0" y="0"/>
                          <a:ext cx="6134099" cy="19050"/>
                          <a:chOff x="0" y="0"/>
                          <a:chExt cx="6134099" cy="19050"/>
                        </a:xfrm>
                      </wpg:grpSpPr>
                      <wps:wsp>
                        <wps:cNvPr id="7173" name="Shape 7173"/>
                        <wps:cNvSpPr/>
                        <wps:spPr>
                          <a:xfrm>
                            <a:off x="0" y="0"/>
                            <a:ext cx="6134099" cy="9525"/>
                          </a:xfrm>
                          <a:custGeom>
                            <a:avLst/>
                            <a:gdLst/>
                            <a:ahLst/>
                            <a:cxnLst/>
                            <a:rect l="0" t="0" r="0" b="0"/>
                            <a:pathLst>
                              <a:path w="6134099" h="9525">
                                <a:moveTo>
                                  <a:pt x="0" y="0"/>
                                </a:moveTo>
                                <a:lnTo>
                                  <a:pt x="6134099" y="0"/>
                                </a:lnTo>
                                <a:lnTo>
                                  <a:pt x="6134099" y="9525"/>
                                </a:lnTo>
                                <a:lnTo>
                                  <a:pt x="0" y="9525"/>
                                </a:lnTo>
                                <a:lnTo>
                                  <a:pt x="0" y="0"/>
                                </a:lnTo>
                              </a:path>
                            </a:pathLst>
                          </a:custGeom>
                          <a:ln w="0" cap="flat">
                            <a:miter lim="127000"/>
                          </a:ln>
                        </wps:spPr>
                        <wps:style>
                          <a:lnRef idx="0">
                            <a:srgbClr val="000000">
                              <a:alpha val="0"/>
                            </a:srgbClr>
                          </a:lnRef>
                          <a:fillRef idx="1">
                            <a:srgbClr val="9A9A9A"/>
                          </a:fillRef>
                          <a:effectRef idx="0">
                            <a:scrgbClr r="0" g="0" b="0"/>
                          </a:effectRef>
                          <a:fontRef idx="none"/>
                        </wps:style>
                        <wps:bodyPr/>
                      </wps:wsp>
                      <wps:wsp>
                        <wps:cNvPr id="7174" name="Shape 7174"/>
                        <wps:cNvSpPr/>
                        <wps:spPr>
                          <a:xfrm>
                            <a:off x="0" y="9525"/>
                            <a:ext cx="6134099" cy="9525"/>
                          </a:xfrm>
                          <a:custGeom>
                            <a:avLst/>
                            <a:gdLst/>
                            <a:ahLst/>
                            <a:cxnLst/>
                            <a:rect l="0" t="0" r="0" b="0"/>
                            <a:pathLst>
                              <a:path w="6134099" h="9525">
                                <a:moveTo>
                                  <a:pt x="0" y="0"/>
                                </a:moveTo>
                                <a:lnTo>
                                  <a:pt x="6134099" y="0"/>
                                </a:lnTo>
                                <a:lnTo>
                                  <a:pt x="6134099" y="9525"/>
                                </a:lnTo>
                                <a:lnTo>
                                  <a:pt x="0" y="95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9" name="Shape 9"/>
                        <wps:cNvSpPr/>
                        <wps:spPr>
                          <a:xfrm>
                            <a:off x="6124574" y="0"/>
                            <a:ext cx="9525" cy="19050"/>
                          </a:xfrm>
                          <a:custGeom>
                            <a:avLst/>
                            <a:gdLst/>
                            <a:ahLst/>
                            <a:cxnLst/>
                            <a:rect l="0" t="0" r="0" b="0"/>
                            <a:pathLst>
                              <a:path w="9525" h="19050">
                                <a:moveTo>
                                  <a:pt x="9525" y="0"/>
                                </a:moveTo>
                                <a:lnTo>
                                  <a:pt x="9525" y="19050"/>
                                </a:lnTo>
                                <a:lnTo>
                                  <a:pt x="0" y="19050"/>
                                </a:lnTo>
                                <a:lnTo>
                                  <a:pt x="0" y="9525"/>
                                </a:lnTo>
                                <a:lnTo>
                                  <a:pt x="9525" y="0"/>
                                </a:lnTo>
                                <a:close/>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10" name="Shape 10"/>
                        <wps:cNvSpPr/>
                        <wps:spPr>
                          <a:xfrm>
                            <a:off x="0" y="0"/>
                            <a:ext cx="9525" cy="19050"/>
                          </a:xfrm>
                          <a:custGeom>
                            <a:avLst/>
                            <a:gdLst/>
                            <a:ahLst/>
                            <a:cxnLst/>
                            <a:rect l="0" t="0" r="0" b="0"/>
                            <a:pathLst>
                              <a:path w="9525" h="19050">
                                <a:moveTo>
                                  <a:pt x="0" y="0"/>
                                </a:moveTo>
                                <a:lnTo>
                                  <a:pt x="9525" y="0"/>
                                </a:lnTo>
                                <a:lnTo>
                                  <a:pt x="9525" y="9525"/>
                                </a:lnTo>
                                <a:lnTo>
                                  <a:pt x="0" y="19050"/>
                                </a:lnTo>
                                <a:lnTo>
                                  <a:pt x="0" y="0"/>
                                </a:lnTo>
                                <a:close/>
                              </a:path>
                            </a:pathLst>
                          </a:custGeom>
                          <a:ln w="0" cap="flat">
                            <a:miter lim="127000"/>
                          </a:ln>
                        </wps:spPr>
                        <wps:style>
                          <a:lnRef idx="0">
                            <a:srgbClr val="000000">
                              <a:alpha val="0"/>
                            </a:srgbClr>
                          </a:lnRef>
                          <a:fillRef idx="1">
                            <a:srgbClr val="9A9A9A"/>
                          </a:fillRef>
                          <a:effectRef idx="0">
                            <a:scrgbClr r="0" g="0" b="0"/>
                          </a:effectRef>
                          <a:fontRef idx="none"/>
                        </wps:style>
                        <wps:bodyPr/>
                      </wps:wsp>
                    </wpg:wgp>
                  </a:graphicData>
                </a:graphic>
              </wp:inline>
            </w:drawing>
          </mc:Choice>
          <mc:Fallback xmlns:a="http://schemas.openxmlformats.org/drawingml/2006/main">
            <w:pict>
              <v:group id="Group 5557" style="width:483pt;height:1.5pt;mso-position-horizontal-relative:char;mso-position-vertical-relative:line" coordsize="61340,190">
                <v:shape id="Shape 7175" style="position:absolute;width:61340;height:95;left:0;top:0;" coordsize="6134099,9525" path="m0,0l6134099,0l6134099,9525l0,9525l0,0">
                  <v:stroke weight="0pt" endcap="flat" joinstyle="miter" miterlimit="10" on="false" color="#000000" opacity="0"/>
                  <v:fill on="true" color="#9a9a9a"/>
                </v:shape>
                <v:shape id="Shape 7176" style="position:absolute;width:61340;height:95;left:0;top:95;" coordsize="6134099,9525" path="m0,0l6134099,0l6134099,9525l0,9525l0,0">
                  <v:stroke weight="0pt" endcap="flat" joinstyle="miter" miterlimit="10" on="false" color="#000000" opacity="0"/>
                  <v:fill on="true" color="#eeeeee"/>
                </v:shape>
                <v:shape id="Shape 9" style="position:absolute;width:95;height:190;left:61245;top:0;" coordsize="9525,19050" path="m9525,0l9525,19050l0,19050l0,9525l9525,0x">
                  <v:stroke weight="0pt" endcap="flat" joinstyle="miter" miterlimit="10" on="false" color="#000000" opacity="0"/>
                  <v:fill on="true" color="#eeeeee"/>
                </v:shape>
                <v:shape id="Shape 10" style="position:absolute;width:95;height:190;left:0;top:0;" coordsize="9525,19050" path="m0,0l9525,0l9525,9525l0,19050l0,0x">
                  <v:stroke weight="0pt" endcap="flat" joinstyle="miter" miterlimit="10" on="false" color="#000000" opacity="0"/>
                  <v:fill on="true" color="#9a9a9a"/>
                </v:shape>
              </v:group>
            </w:pict>
          </mc:Fallback>
        </mc:AlternateContent>
      </w:r>
    </w:p>
    <w:p w14:paraId="4053BF8D" w14:textId="1DE3B0F3" w:rsidR="00F76AB9" w:rsidRPr="00F76AB9" w:rsidRDefault="00F76AB9" w:rsidP="00F76AB9">
      <w:pPr>
        <w:spacing w:after="0" w:line="259" w:lineRule="auto"/>
        <w:ind w:left="10"/>
        <w:rPr>
          <w:sz w:val="24"/>
        </w:rPr>
      </w:pPr>
      <w:r>
        <w:rPr>
          <w:sz w:val="24"/>
        </w:rPr>
        <w:t>A PROJECT REPORT BY KARTIK SONI (E23CSEU2113)</w:t>
      </w:r>
    </w:p>
    <w:p w14:paraId="624E5AF6" w14:textId="6DD47571" w:rsidR="00F76AB9" w:rsidRDefault="00F76AB9">
      <w:pPr>
        <w:spacing w:after="0" w:line="259" w:lineRule="auto"/>
        <w:ind w:left="10"/>
        <w:jc w:val="center"/>
        <w:rPr>
          <w:sz w:val="51"/>
        </w:rPr>
      </w:pPr>
    </w:p>
    <w:p w14:paraId="39A3A930" w14:textId="7A3977AD" w:rsidR="00F76AB9" w:rsidRDefault="00F76AB9">
      <w:pPr>
        <w:spacing w:after="0" w:line="259" w:lineRule="auto"/>
        <w:ind w:left="10"/>
        <w:jc w:val="center"/>
        <w:rPr>
          <w:sz w:val="51"/>
        </w:rPr>
      </w:pPr>
    </w:p>
    <w:p w14:paraId="10582D79" w14:textId="00B70AF2" w:rsidR="00F76AB9" w:rsidRDefault="00F76AB9">
      <w:pPr>
        <w:spacing w:after="0" w:line="259" w:lineRule="auto"/>
        <w:ind w:left="10"/>
        <w:jc w:val="center"/>
        <w:rPr>
          <w:sz w:val="51"/>
        </w:rPr>
      </w:pPr>
    </w:p>
    <w:p w14:paraId="41A34D85" w14:textId="66CFC7D9" w:rsidR="00F76AB9" w:rsidRDefault="00F76AB9" w:rsidP="00F76AB9">
      <w:pPr>
        <w:jc w:val="center"/>
        <w:rPr>
          <w:sz w:val="24"/>
        </w:rPr>
      </w:pPr>
    </w:p>
    <w:p w14:paraId="607C8489" w14:textId="61D4DF63" w:rsidR="00F76AB9" w:rsidRDefault="00F76AB9" w:rsidP="00F76AB9">
      <w:pPr>
        <w:jc w:val="center"/>
        <w:rPr>
          <w:sz w:val="24"/>
        </w:rPr>
      </w:pPr>
    </w:p>
    <w:p w14:paraId="1A6E3EF8" w14:textId="09B12428" w:rsidR="00F76AB9" w:rsidRDefault="00F76AB9" w:rsidP="00F76AB9">
      <w:pPr>
        <w:jc w:val="center"/>
        <w:rPr>
          <w:sz w:val="24"/>
        </w:rPr>
      </w:pPr>
      <w:r>
        <w:rPr>
          <w:noProof/>
          <w:sz w:val="32"/>
          <w:szCs w:val="32"/>
        </w:rPr>
        <w:drawing>
          <wp:anchor distT="0" distB="0" distL="114300" distR="114300" simplePos="0" relativeHeight="251671552" behindDoc="0" locked="0" layoutInCell="1" allowOverlap="1" wp14:anchorId="14B9A2D3" wp14:editId="2F7FB8DF">
            <wp:simplePos x="0" y="0"/>
            <wp:positionH relativeFrom="margin">
              <wp:posOffset>1487103</wp:posOffset>
            </wp:positionH>
            <wp:positionV relativeFrom="paragraph">
              <wp:posOffset>286351</wp:posOffset>
            </wp:positionV>
            <wp:extent cx="3042285" cy="1034415"/>
            <wp:effectExtent l="0" t="0" r="5715" b="0"/>
            <wp:wrapTopAndBottom/>
            <wp:docPr id="1853058445" name="Picture 1853058445"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42285" cy="1034415"/>
                    </a:xfrm>
                    <a:prstGeom prst="rect">
                      <a:avLst/>
                    </a:prstGeom>
                  </pic:spPr>
                </pic:pic>
              </a:graphicData>
            </a:graphic>
            <wp14:sizeRelH relativeFrom="margin">
              <wp14:pctWidth>0</wp14:pctWidth>
            </wp14:sizeRelH>
            <wp14:sizeRelV relativeFrom="margin">
              <wp14:pctHeight>0</wp14:pctHeight>
            </wp14:sizeRelV>
          </wp:anchor>
        </w:drawing>
      </w:r>
    </w:p>
    <w:p w14:paraId="4C28A9C4" w14:textId="77777777" w:rsidR="00F76AB9" w:rsidRDefault="00F76AB9" w:rsidP="00F76AB9">
      <w:pPr>
        <w:jc w:val="center"/>
        <w:rPr>
          <w:sz w:val="24"/>
        </w:rPr>
      </w:pPr>
    </w:p>
    <w:p w14:paraId="282A9F89" w14:textId="77777777" w:rsidR="00F76AB9" w:rsidRDefault="00F76AB9" w:rsidP="00F76AB9">
      <w:pPr>
        <w:jc w:val="center"/>
        <w:rPr>
          <w:sz w:val="24"/>
        </w:rPr>
      </w:pPr>
    </w:p>
    <w:p w14:paraId="0C47E910" w14:textId="77777777" w:rsidR="00F76AB9" w:rsidRDefault="00F76AB9" w:rsidP="00F76AB9">
      <w:pPr>
        <w:jc w:val="center"/>
        <w:rPr>
          <w:sz w:val="24"/>
        </w:rPr>
      </w:pPr>
    </w:p>
    <w:p w14:paraId="412C3E64" w14:textId="77777777" w:rsidR="00F76AB9" w:rsidRDefault="00F76AB9" w:rsidP="00F76AB9">
      <w:pPr>
        <w:jc w:val="center"/>
        <w:rPr>
          <w:sz w:val="24"/>
        </w:rPr>
      </w:pPr>
    </w:p>
    <w:p w14:paraId="2AEFEC65" w14:textId="77777777" w:rsidR="00F76AB9" w:rsidRDefault="00F76AB9" w:rsidP="00F76AB9">
      <w:pPr>
        <w:jc w:val="center"/>
        <w:rPr>
          <w:sz w:val="24"/>
        </w:rPr>
      </w:pPr>
    </w:p>
    <w:p w14:paraId="027922D2" w14:textId="77777777" w:rsidR="00F76AB9" w:rsidRDefault="00F76AB9" w:rsidP="00F76AB9">
      <w:pPr>
        <w:jc w:val="center"/>
        <w:rPr>
          <w:sz w:val="24"/>
        </w:rPr>
      </w:pPr>
    </w:p>
    <w:p w14:paraId="47740EDE" w14:textId="77777777" w:rsidR="00F76AB9" w:rsidRDefault="00F76AB9" w:rsidP="00F76AB9">
      <w:pPr>
        <w:jc w:val="center"/>
        <w:rPr>
          <w:sz w:val="24"/>
        </w:rPr>
      </w:pPr>
    </w:p>
    <w:p w14:paraId="0C9E7E89" w14:textId="77777777" w:rsidR="00F76AB9" w:rsidRDefault="00F76AB9" w:rsidP="00F76AB9">
      <w:pPr>
        <w:jc w:val="center"/>
        <w:rPr>
          <w:sz w:val="24"/>
        </w:rPr>
      </w:pPr>
    </w:p>
    <w:p w14:paraId="534D54F4" w14:textId="77777777" w:rsidR="00F76AB9" w:rsidRDefault="00F76AB9" w:rsidP="00F76AB9">
      <w:pPr>
        <w:jc w:val="center"/>
        <w:rPr>
          <w:sz w:val="24"/>
        </w:rPr>
      </w:pPr>
    </w:p>
    <w:p w14:paraId="45BA90D1" w14:textId="37690764" w:rsidR="00F76AB9" w:rsidRPr="00F76AB9" w:rsidRDefault="00F76AB9" w:rsidP="00F76AB9">
      <w:pPr>
        <w:jc w:val="center"/>
        <w:rPr>
          <w:sz w:val="24"/>
        </w:rPr>
      </w:pPr>
      <w:r w:rsidRPr="00F76AB9">
        <w:rPr>
          <w:sz w:val="24"/>
        </w:rPr>
        <w:t>SUBMITTED TO</w:t>
      </w:r>
    </w:p>
    <w:p w14:paraId="215273E6" w14:textId="77777777" w:rsidR="00F76AB9" w:rsidRPr="00F76AB9" w:rsidRDefault="00F76AB9" w:rsidP="00F76AB9">
      <w:pPr>
        <w:spacing w:after="160" w:line="259" w:lineRule="auto"/>
        <w:jc w:val="center"/>
        <w:rPr>
          <w:sz w:val="24"/>
        </w:rPr>
      </w:pPr>
      <w:r w:rsidRPr="00F76AB9">
        <w:rPr>
          <w:sz w:val="24"/>
        </w:rPr>
        <w:t>SCHOOL OF COMPUTER SCIENCE ENGINEERING AND TECHNOLOGY, BENNETT UNIVERSITY</w:t>
      </w:r>
    </w:p>
    <w:p w14:paraId="73350D74" w14:textId="77777777" w:rsidR="00F76AB9" w:rsidRPr="00F76AB9" w:rsidRDefault="00F76AB9" w:rsidP="00F76AB9">
      <w:pPr>
        <w:jc w:val="center"/>
        <w:rPr>
          <w:sz w:val="24"/>
        </w:rPr>
      </w:pPr>
      <w:r w:rsidRPr="00F76AB9">
        <w:rPr>
          <w:sz w:val="24"/>
        </w:rPr>
        <w:t>GREATER NOIDA, 201310, UTTAR PRADESH, INDIA</w:t>
      </w:r>
    </w:p>
    <w:p w14:paraId="5551FF3E" w14:textId="77777777" w:rsidR="00F76AB9" w:rsidRPr="00F76AB9" w:rsidRDefault="00F76AB9" w:rsidP="00F76AB9">
      <w:pPr>
        <w:spacing w:after="160" w:line="259" w:lineRule="auto"/>
        <w:jc w:val="center"/>
        <w:rPr>
          <w:sz w:val="24"/>
        </w:rPr>
      </w:pPr>
      <w:r w:rsidRPr="00F76AB9">
        <w:rPr>
          <w:sz w:val="24"/>
        </w:rPr>
        <w:t>April 2025</w:t>
      </w:r>
    </w:p>
    <w:p w14:paraId="0CE14D4A" w14:textId="77777777" w:rsidR="00F76AB9" w:rsidRDefault="00F76AB9">
      <w:pPr>
        <w:spacing w:after="0" w:line="259" w:lineRule="auto"/>
        <w:ind w:left="10"/>
        <w:jc w:val="center"/>
        <w:rPr>
          <w:sz w:val="51"/>
        </w:rPr>
      </w:pPr>
    </w:p>
    <w:p w14:paraId="614868C8" w14:textId="77777777" w:rsidR="00F76AB9" w:rsidRDefault="00F76AB9">
      <w:pPr>
        <w:spacing w:after="0" w:line="259" w:lineRule="auto"/>
        <w:ind w:left="10"/>
        <w:jc w:val="center"/>
        <w:rPr>
          <w:sz w:val="51"/>
        </w:rPr>
      </w:pPr>
    </w:p>
    <w:p w14:paraId="493D5CA6" w14:textId="77777777" w:rsidR="00F76AB9" w:rsidRDefault="00F76AB9" w:rsidP="00F76AB9">
      <w:pPr>
        <w:pStyle w:val="Heading1"/>
        <w:ind w:left="0" w:firstLine="0"/>
        <w:jc w:val="left"/>
        <w:rPr>
          <w:sz w:val="32"/>
          <w:szCs w:val="32"/>
        </w:rPr>
      </w:pPr>
    </w:p>
    <w:p w14:paraId="6BE5D631" w14:textId="03F42BB4" w:rsidR="00F76AB9" w:rsidRPr="009404E5" w:rsidRDefault="00F76AB9" w:rsidP="00F76AB9">
      <w:pPr>
        <w:pStyle w:val="Heading1"/>
        <w:ind w:left="0" w:firstLine="0"/>
      </w:pPr>
      <w:r>
        <w:rPr>
          <w:sz w:val="32"/>
          <w:szCs w:val="32"/>
        </w:rPr>
        <w:t>DECLARATION</w:t>
      </w:r>
    </w:p>
    <w:p w14:paraId="08B4949E" w14:textId="77777777" w:rsidR="00F76AB9" w:rsidRPr="00F76AB9" w:rsidRDefault="00F76AB9" w:rsidP="00F76AB9">
      <w:pPr>
        <w:pStyle w:val="BodyDoubleSpace05FirstLine"/>
        <w:spacing w:line="360" w:lineRule="auto"/>
        <w:ind w:firstLine="0"/>
        <w:rPr>
          <w:szCs w:val="24"/>
        </w:rPr>
      </w:pPr>
    </w:p>
    <w:p w14:paraId="05A964E9" w14:textId="5D660FF9" w:rsidR="00F76AB9" w:rsidRPr="00F76AB9" w:rsidRDefault="00F76AB9" w:rsidP="00F76AB9">
      <w:pPr>
        <w:spacing w:after="155" w:line="259" w:lineRule="auto"/>
        <w:ind w:left="10"/>
        <w:rPr>
          <w:rFonts w:ascii="Times New Roman" w:hAnsi="Times New Roman" w:cs="Times New Roman"/>
          <w:sz w:val="24"/>
        </w:rPr>
      </w:pPr>
      <w:r w:rsidRPr="00F76AB9">
        <w:rPr>
          <w:sz w:val="24"/>
        </w:rPr>
        <w:t>I hereby declare that the work which is being presented in the report entitled "</w:t>
      </w:r>
      <w:r w:rsidRPr="00F76AB9">
        <w:rPr>
          <w:rFonts w:ascii="Times New Roman" w:hAnsi="Times New Roman" w:cs="Times New Roman"/>
          <w:sz w:val="24"/>
        </w:rPr>
        <w:t xml:space="preserve"> </w:t>
      </w:r>
      <w:r w:rsidRPr="00F76AB9">
        <w:rPr>
          <w:sz w:val="24"/>
        </w:rPr>
        <w:t>FaceFeel : Real-time Facial Emotion Detection System "</w:t>
      </w:r>
      <w:r w:rsidR="005818D3">
        <w:rPr>
          <w:sz w:val="24"/>
        </w:rPr>
        <w:t xml:space="preserve"> for the subject CSET301: Artificial Intelligence and Machine learning </w:t>
      </w:r>
      <w:r w:rsidRPr="00F76AB9">
        <w:rPr>
          <w:sz w:val="24"/>
        </w:rPr>
        <w:t xml:space="preserve">, is an authentic record of </w:t>
      </w:r>
      <w:r>
        <w:rPr>
          <w:sz w:val="24"/>
        </w:rPr>
        <w:t>my</w:t>
      </w:r>
      <w:r w:rsidRPr="00F76AB9">
        <w:rPr>
          <w:sz w:val="24"/>
        </w:rPr>
        <w:t xml:space="preserve"> own work carried out during the period from JAN, 2025 to April, 2025 at School of Computer Science and Engineering and Technology, Bennett University Greater Noida.</w:t>
      </w:r>
    </w:p>
    <w:p w14:paraId="4FC683AE" w14:textId="77777777" w:rsidR="00F76AB9" w:rsidRDefault="00F76AB9" w:rsidP="00F76AB9">
      <w:pPr>
        <w:pStyle w:val="BodyDoubleSpace05FirstLine"/>
        <w:spacing w:line="360" w:lineRule="auto"/>
        <w:ind w:firstLine="0"/>
        <w:rPr>
          <w:rFonts w:ascii="Arial" w:hAnsi="Arial" w:cs="Arial"/>
          <w:szCs w:val="24"/>
        </w:rPr>
      </w:pPr>
      <w:r w:rsidRPr="00F76AB9">
        <w:rPr>
          <w:rFonts w:ascii="Arial" w:hAnsi="Arial" w:cs="Arial"/>
          <w:szCs w:val="24"/>
        </w:rPr>
        <w:t>The matters and the results presented in this report has not been submitted by me/us for</w:t>
      </w:r>
    </w:p>
    <w:p w14:paraId="4E90FF4F" w14:textId="0E0E25A3" w:rsidR="00F76AB9" w:rsidRPr="00F76AB9" w:rsidRDefault="00F76AB9" w:rsidP="00F76AB9">
      <w:pPr>
        <w:pStyle w:val="BodyDoubleSpace05FirstLine"/>
        <w:spacing w:line="360" w:lineRule="auto"/>
        <w:ind w:firstLine="0"/>
        <w:rPr>
          <w:rFonts w:ascii="Arial" w:hAnsi="Arial" w:cs="Arial"/>
          <w:szCs w:val="24"/>
        </w:rPr>
      </w:pPr>
      <w:r w:rsidRPr="00F76AB9">
        <w:rPr>
          <w:rFonts w:ascii="Arial" w:hAnsi="Arial" w:cs="Arial"/>
          <w:szCs w:val="24"/>
        </w:rPr>
        <w:t>the award of any other degree elsewhere.</w:t>
      </w:r>
    </w:p>
    <w:p w14:paraId="2B9F4A2C" w14:textId="77777777" w:rsidR="00F76AB9" w:rsidRDefault="00F76AB9" w:rsidP="00F76AB9">
      <w:pPr>
        <w:pStyle w:val="BodyDoubleSpace05FirstLine"/>
        <w:spacing w:line="360" w:lineRule="auto"/>
        <w:ind w:firstLine="0"/>
      </w:pPr>
    </w:p>
    <w:p w14:paraId="1A0FFFE8" w14:textId="77777777" w:rsidR="00BC4310" w:rsidRDefault="00BC4310" w:rsidP="00F76AB9">
      <w:pPr>
        <w:pStyle w:val="BodyDoubleSpace05FirstLine"/>
        <w:spacing w:line="360" w:lineRule="auto"/>
        <w:jc w:val="right"/>
      </w:pPr>
    </w:p>
    <w:p w14:paraId="0E09B478" w14:textId="77777777" w:rsidR="00BC4310" w:rsidRDefault="00BC4310" w:rsidP="00F76AB9">
      <w:pPr>
        <w:pStyle w:val="BodyDoubleSpace05FirstLine"/>
        <w:spacing w:line="360" w:lineRule="auto"/>
        <w:jc w:val="right"/>
      </w:pPr>
    </w:p>
    <w:p w14:paraId="021B43E6" w14:textId="77777777" w:rsidR="00BC4310" w:rsidRDefault="00BC4310" w:rsidP="00F76AB9">
      <w:pPr>
        <w:pStyle w:val="BodyDoubleSpace05FirstLine"/>
        <w:spacing w:line="360" w:lineRule="auto"/>
        <w:jc w:val="right"/>
      </w:pPr>
    </w:p>
    <w:p w14:paraId="4259E898" w14:textId="77777777" w:rsidR="00BC4310" w:rsidRDefault="00BC4310" w:rsidP="00F76AB9">
      <w:pPr>
        <w:pStyle w:val="BodyDoubleSpace05FirstLine"/>
        <w:spacing w:line="360" w:lineRule="auto"/>
        <w:jc w:val="right"/>
      </w:pPr>
    </w:p>
    <w:p w14:paraId="53A2E0A7" w14:textId="77777777" w:rsidR="00BC4310" w:rsidRDefault="00BC4310" w:rsidP="00F76AB9">
      <w:pPr>
        <w:pStyle w:val="BodyDoubleSpace05FirstLine"/>
        <w:spacing w:line="360" w:lineRule="auto"/>
        <w:jc w:val="right"/>
      </w:pPr>
    </w:p>
    <w:p w14:paraId="224A828E" w14:textId="77777777" w:rsidR="00BC4310" w:rsidRDefault="00BC4310" w:rsidP="00F76AB9">
      <w:pPr>
        <w:pStyle w:val="BodyDoubleSpace05FirstLine"/>
        <w:spacing w:line="360" w:lineRule="auto"/>
        <w:jc w:val="right"/>
      </w:pPr>
    </w:p>
    <w:p w14:paraId="70681E5C" w14:textId="77777777" w:rsidR="00BC4310" w:rsidRDefault="00BC4310" w:rsidP="00F76AB9">
      <w:pPr>
        <w:pStyle w:val="BodyDoubleSpace05FirstLine"/>
        <w:spacing w:line="360" w:lineRule="auto"/>
        <w:jc w:val="right"/>
      </w:pPr>
    </w:p>
    <w:p w14:paraId="6B850DF2" w14:textId="77777777" w:rsidR="00BC4310" w:rsidRDefault="00BC4310" w:rsidP="00F76AB9">
      <w:pPr>
        <w:pStyle w:val="BodyDoubleSpace05FirstLine"/>
        <w:spacing w:line="360" w:lineRule="auto"/>
        <w:jc w:val="right"/>
      </w:pPr>
    </w:p>
    <w:p w14:paraId="20EF09D0" w14:textId="77777777" w:rsidR="00BC4310" w:rsidRDefault="00BC4310" w:rsidP="00F76AB9">
      <w:pPr>
        <w:pStyle w:val="BodyDoubleSpace05FirstLine"/>
        <w:spacing w:line="360" w:lineRule="auto"/>
        <w:jc w:val="right"/>
      </w:pPr>
    </w:p>
    <w:p w14:paraId="09BEC18F" w14:textId="77777777" w:rsidR="00BC4310" w:rsidRDefault="00BC4310" w:rsidP="00F76AB9">
      <w:pPr>
        <w:pStyle w:val="BodyDoubleSpace05FirstLine"/>
        <w:spacing w:line="360" w:lineRule="auto"/>
        <w:jc w:val="right"/>
      </w:pPr>
    </w:p>
    <w:p w14:paraId="00F0D5AE" w14:textId="77777777" w:rsidR="00BC4310" w:rsidRDefault="00BC4310" w:rsidP="00F76AB9">
      <w:pPr>
        <w:pStyle w:val="BodyDoubleSpace05FirstLine"/>
        <w:spacing w:line="360" w:lineRule="auto"/>
        <w:jc w:val="right"/>
      </w:pPr>
    </w:p>
    <w:p w14:paraId="2ED11E6C" w14:textId="77777777" w:rsidR="00BC4310" w:rsidRDefault="00BC4310" w:rsidP="00F76AB9">
      <w:pPr>
        <w:pStyle w:val="BodyDoubleSpace05FirstLine"/>
        <w:spacing w:line="360" w:lineRule="auto"/>
        <w:jc w:val="right"/>
      </w:pPr>
    </w:p>
    <w:p w14:paraId="4A165B59" w14:textId="77777777" w:rsidR="00BC4310" w:rsidRDefault="00BC4310" w:rsidP="00F76AB9">
      <w:pPr>
        <w:pStyle w:val="BodyDoubleSpace05FirstLine"/>
        <w:spacing w:line="360" w:lineRule="auto"/>
        <w:jc w:val="right"/>
      </w:pPr>
    </w:p>
    <w:p w14:paraId="600883F3" w14:textId="2788E718" w:rsidR="00F76AB9" w:rsidRDefault="00F76AB9" w:rsidP="00F76AB9">
      <w:pPr>
        <w:pStyle w:val="BodyDoubleSpace05FirstLine"/>
        <w:spacing w:line="360" w:lineRule="auto"/>
        <w:jc w:val="right"/>
        <w:rPr>
          <w:b/>
          <w:bCs/>
        </w:rPr>
      </w:pPr>
      <w:r w:rsidRPr="00A22253">
        <w:t>Signature of Candidate</w:t>
      </w:r>
    </w:p>
    <w:p w14:paraId="764523A5" w14:textId="14B12BC9" w:rsidR="00F76AB9" w:rsidRPr="00F76AB9" w:rsidRDefault="00F76AB9" w:rsidP="00F76AB9">
      <w:pPr>
        <w:pStyle w:val="BodyDoubleSpace05FirstLine"/>
        <w:spacing w:line="360" w:lineRule="auto"/>
        <w:jc w:val="right"/>
        <w:rPr>
          <w:b/>
          <w:bCs/>
        </w:rPr>
      </w:pPr>
      <w:r>
        <w:rPr>
          <w:b/>
          <w:bCs/>
        </w:rPr>
        <w:t>KARTIK SONI (E23CSEU2113)</w:t>
      </w:r>
    </w:p>
    <w:p w14:paraId="41BADF3D" w14:textId="77777777" w:rsidR="00F76AB9" w:rsidRPr="00D51D6F" w:rsidRDefault="00F76AB9" w:rsidP="00F76AB9">
      <w:pPr>
        <w:pStyle w:val="BodyDoubleSpace05FirstLine"/>
        <w:spacing w:line="360" w:lineRule="auto"/>
        <w:rPr>
          <w:szCs w:val="24"/>
        </w:rPr>
      </w:pPr>
    </w:p>
    <w:p w14:paraId="467B0852" w14:textId="77777777" w:rsidR="00F76AB9" w:rsidRDefault="00F76AB9">
      <w:pPr>
        <w:spacing w:after="0" w:line="259" w:lineRule="auto"/>
        <w:ind w:left="10"/>
        <w:jc w:val="center"/>
        <w:rPr>
          <w:sz w:val="51"/>
        </w:rPr>
      </w:pPr>
    </w:p>
    <w:p w14:paraId="507022E1" w14:textId="77777777" w:rsidR="00F76AB9" w:rsidRDefault="00F76AB9">
      <w:pPr>
        <w:spacing w:after="0" w:line="259" w:lineRule="auto"/>
        <w:ind w:left="10"/>
        <w:jc w:val="center"/>
        <w:rPr>
          <w:sz w:val="51"/>
        </w:rPr>
      </w:pPr>
    </w:p>
    <w:p w14:paraId="320931D6" w14:textId="77777777" w:rsidR="00F76AB9" w:rsidRDefault="00F76AB9">
      <w:pPr>
        <w:spacing w:after="0" w:line="259" w:lineRule="auto"/>
        <w:ind w:left="10"/>
        <w:jc w:val="center"/>
        <w:rPr>
          <w:sz w:val="51"/>
        </w:rPr>
      </w:pPr>
    </w:p>
    <w:p w14:paraId="47507713" w14:textId="77777777" w:rsidR="00F76AB9" w:rsidRDefault="00F76AB9">
      <w:pPr>
        <w:spacing w:after="0" w:line="259" w:lineRule="auto"/>
        <w:ind w:left="10"/>
        <w:jc w:val="center"/>
        <w:rPr>
          <w:sz w:val="51"/>
        </w:rPr>
      </w:pPr>
    </w:p>
    <w:p w14:paraId="680A6169" w14:textId="77777777" w:rsidR="00BC4310" w:rsidRDefault="00BC4310" w:rsidP="00F76AB9">
      <w:pPr>
        <w:pStyle w:val="Heading1"/>
        <w:rPr>
          <w:sz w:val="32"/>
          <w:szCs w:val="32"/>
        </w:rPr>
      </w:pPr>
    </w:p>
    <w:p w14:paraId="77BDA269" w14:textId="77777777" w:rsidR="00BC4310" w:rsidRDefault="00BC4310" w:rsidP="00F76AB9">
      <w:pPr>
        <w:pStyle w:val="Heading1"/>
        <w:rPr>
          <w:sz w:val="32"/>
          <w:szCs w:val="32"/>
        </w:rPr>
      </w:pPr>
    </w:p>
    <w:p w14:paraId="773109C0" w14:textId="30D508C1" w:rsidR="00F76AB9" w:rsidRDefault="00F76AB9" w:rsidP="00F76AB9">
      <w:pPr>
        <w:pStyle w:val="Heading1"/>
        <w:rPr>
          <w:sz w:val="32"/>
          <w:szCs w:val="32"/>
        </w:rPr>
      </w:pPr>
      <w:r>
        <w:rPr>
          <w:sz w:val="32"/>
          <w:szCs w:val="32"/>
        </w:rPr>
        <w:t>ACKNOWLEDGEMENT</w:t>
      </w:r>
    </w:p>
    <w:p w14:paraId="2F500BC7" w14:textId="77777777" w:rsidR="00F76AB9" w:rsidRPr="00F76AB9" w:rsidRDefault="00F76AB9" w:rsidP="00F76AB9">
      <w:pPr>
        <w:spacing w:line="360" w:lineRule="auto"/>
        <w:jc w:val="both"/>
        <w:rPr>
          <w:rFonts w:eastAsia="SimSun"/>
          <w:sz w:val="24"/>
        </w:rPr>
      </w:pPr>
    </w:p>
    <w:p w14:paraId="2CE0A2E4" w14:textId="3A460052" w:rsidR="00F76AB9" w:rsidRPr="00F76AB9" w:rsidRDefault="00F76AB9" w:rsidP="00F76AB9">
      <w:pPr>
        <w:spacing w:line="360" w:lineRule="auto"/>
        <w:jc w:val="both"/>
        <w:rPr>
          <w:sz w:val="24"/>
        </w:rPr>
      </w:pPr>
      <w:r>
        <w:rPr>
          <w:sz w:val="24"/>
        </w:rPr>
        <w:t xml:space="preserve">I </w:t>
      </w:r>
      <w:r w:rsidRPr="00F76AB9">
        <w:rPr>
          <w:sz w:val="24"/>
        </w:rPr>
        <w:t xml:space="preserve">would like to take this opportunity to express our deepest gratitude to our mentor, </w:t>
      </w:r>
      <w:proofErr w:type="spellStart"/>
      <w:r w:rsidRPr="00F76AB9">
        <w:rPr>
          <w:b/>
          <w:sz w:val="24"/>
        </w:rPr>
        <w:t>Dr.</w:t>
      </w:r>
      <w:proofErr w:type="spellEnd"/>
      <w:r w:rsidRPr="00F76AB9">
        <w:rPr>
          <w:b/>
          <w:sz w:val="24"/>
        </w:rPr>
        <w:t xml:space="preserve"> </w:t>
      </w:r>
      <w:r>
        <w:rPr>
          <w:b/>
          <w:sz w:val="24"/>
        </w:rPr>
        <w:t xml:space="preserve">Nitin Arvind </w:t>
      </w:r>
      <w:proofErr w:type="spellStart"/>
      <w:r w:rsidR="00BC4310">
        <w:rPr>
          <w:b/>
          <w:sz w:val="24"/>
        </w:rPr>
        <w:t>Shelke</w:t>
      </w:r>
      <w:proofErr w:type="spellEnd"/>
      <w:r w:rsidR="00BC4310">
        <w:rPr>
          <w:b/>
          <w:sz w:val="24"/>
        </w:rPr>
        <w:t xml:space="preserve"> </w:t>
      </w:r>
      <w:r w:rsidRPr="00F76AB9">
        <w:rPr>
          <w:sz w:val="24"/>
        </w:rPr>
        <w:t xml:space="preserve">for guiding, supporting, and helping me in every possible way. </w:t>
      </w:r>
      <w:r w:rsidR="00BC4310">
        <w:rPr>
          <w:sz w:val="24"/>
        </w:rPr>
        <w:t xml:space="preserve">I was </w:t>
      </w:r>
      <w:r w:rsidRPr="00F76AB9">
        <w:rPr>
          <w:sz w:val="24"/>
        </w:rPr>
        <w:t>extremely fortunate to have him as our mentor as he provided insightful solutions to problems faced by us thus contributing immensely towards the completion of this capstone project. We would also like to express our deepest gratitude to VC, DEAN, HOD, faculty members and friends who helped us in successful completion of this capstone project.</w:t>
      </w:r>
    </w:p>
    <w:p w14:paraId="40D5D740" w14:textId="77777777" w:rsidR="00F76AB9" w:rsidRDefault="00F76AB9" w:rsidP="00F76AB9">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2A788741" w14:textId="77777777" w:rsidR="00BC4310" w:rsidRDefault="00BC4310" w:rsidP="00F76AB9">
      <w:pPr>
        <w:pStyle w:val="BodyDoubleSpace05FirstLine"/>
        <w:spacing w:line="360" w:lineRule="auto"/>
        <w:jc w:val="right"/>
      </w:pPr>
    </w:p>
    <w:p w14:paraId="557B0251" w14:textId="77777777" w:rsidR="00BC4310" w:rsidRDefault="00BC4310" w:rsidP="00F76AB9">
      <w:pPr>
        <w:pStyle w:val="BodyDoubleSpace05FirstLine"/>
        <w:spacing w:line="360" w:lineRule="auto"/>
        <w:jc w:val="right"/>
      </w:pPr>
    </w:p>
    <w:p w14:paraId="183CD58C" w14:textId="77777777" w:rsidR="00BC4310" w:rsidRDefault="00BC4310" w:rsidP="00F76AB9">
      <w:pPr>
        <w:pStyle w:val="BodyDoubleSpace05FirstLine"/>
        <w:spacing w:line="360" w:lineRule="auto"/>
        <w:jc w:val="right"/>
      </w:pPr>
    </w:p>
    <w:p w14:paraId="519E6E61" w14:textId="77777777" w:rsidR="00BC4310" w:rsidRDefault="00BC4310" w:rsidP="00F76AB9">
      <w:pPr>
        <w:pStyle w:val="BodyDoubleSpace05FirstLine"/>
        <w:spacing w:line="360" w:lineRule="auto"/>
        <w:jc w:val="right"/>
      </w:pPr>
    </w:p>
    <w:p w14:paraId="25600E25" w14:textId="77777777" w:rsidR="00BC4310" w:rsidRDefault="00BC4310" w:rsidP="00F76AB9">
      <w:pPr>
        <w:pStyle w:val="BodyDoubleSpace05FirstLine"/>
        <w:spacing w:line="360" w:lineRule="auto"/>
        <w:jc w:val="right"/>
      </w:pPr>
    </w:p>
    <w:p w14:paraId="5C0D3E4C" w14:textId="77777777" w:rsidR="00BC4310" w:rsidRDefault="00BC4310" w:rsidP="00F76AB9">
      <w:pPr>
        <w:pStyle w:val="BodyDoubleSpace05FirstLine"/>
        <w:spacing w:line="360" w:lineRule="auto"/>
        <w:jc w:val="right"/>
      </w:pPr>
    </w:p>
    <w:p w14:paraId="5F6A334E" w14:textId="77777777" w:rsidR="00BC4310" w:rsidRDefault="00BC4310" w:rsidP="00F76AB9">
      <w:pPr>
        <w:pStyle w:val="BodyDoubleSpace05FirstLine"/>
        <w:spacing w:line="360" w:lineRule="auto"/>
        <w:jc w:val="right"/>
      </w:pPr>
    </w:p>
    <w:p w14:paraId="777A08E6" w14:textId="77777777" w:rsidR="00BC4310" w:rsidRDefault="00BC4310" w:rsidP="00F76AB9">
      <w:pPr>
        <w:pStyle w:val="BodyDoubleSpace05FirstLine"/>
        <w:spacing w:line="360" w:lineRule="auto"/>
        <w:jc w:val="right"/>
      </w:pPr>
    </w:p>
    <w:p w14:paraId="19DF924B" w14:textId="77777777" w:rsidR="00BC4310" w:rsidRDefault="00BC4310" w:rsidP="00F76AB9">
      <w:pPr>
        <w:pStyle w:val="BodyDoubleSpace05FirstLine"/>
        <w:spacing w:line="360" w:lineRule="auto"/>
        <w:jc w:val="right"/>
      </w:pPr>
    </w:p>
    <w:p w14:paraId="4EEAF013" w14:textId="77777777" w:rsidR="00BC4310" w:rsidRDefault="00BC4310" w:rsidP="00F76AB9">
      <w:pPr>
        <w:pStyle w:val="BodyDoubleSpace05FirstLine"/>
        <w:spacing w:line="360" w:lineRule="auto"/>
        <w:jc w:val="right"/>
      </w:pPr>
    </w:p>
    <w:p w14:paraId="66AF8498" w14:textId="30FC0224" w:rsidR="00F76AB9" w:rsidRDefault="00F76AB9" w:rsidP="00F76AB9">
      <w:pPr>
        <w:pStyle w:val="BodyDoubleSpace05FirstLine"/>
        <w:spacing w:line="360" w:lineRule="auto"/>
        <w:jc w:val="right"/>
      </w:pPr>
      <w:r w:rsidRPr="00A22253">
        <w:t>Signature of Candidate</w:t>
      </w:r>
    </w:p>
    <w:p w14:paraId="1AAB88FA" w14:textId="179110EC" w:rsidR="00BC4310" w:rsidRPr="00A22253" w:rsidRDefault="00BC4310" w:rsidP="00F76AB9">
      <w:pPr>
        <w:pStyle w:val="BodyDoubleSpace05FirstLine"/>
        <w:spacing w:line="360" w:lineRule="auto"/>
        <w:jc w:val="right"/>
        <w:rPr>
          <w:b/>
          <w:bCs/>
        </w:rPr>
      </w:pPr>
      <w:r>
        <w:t>KARTIK SONI (E23CSEU2113)</w:t>
      </w:r>
    </w:p>
    <w:p w14:paraId="767EACF5" w14:textId="77777777" w:rsidR="00F76AB9" w:rsidRDefault="00F76AB9" w:rsidP="00F76AB9">
      <w:pPr>
        <w:pStyle w:val="BodyDoubleSpace05FirstLine"/>
        <w:spacing w:line="360" w:lineRule="auto"/>
        <w:jc w:val="right"/>
      </w:pPr>
    </w:p>
    <w:p w14:paraId="19E48139" w14:textId="77777777" w:rsidR="00F76AB9" w:rsidRDefault="00F76AB9">
      <w:pPr>
        <w:spacing w:after="0" w:line="259" w:lineRule="auto"/>
        <w:ind w:left="10"/>
        <w:jc w:val="center"/>
        <w:rPr>
          <w:sz w:val="51"/>
        </w:rPr>
      </w:pPr>
    </w:p>
    <w:p w14:paraId="6251CCF7" w14:textId="230E329B" w:rsidR="00F76AB9" w:rsidRDefault="00F76AB9" w:rsidP="00F76AB9">
      <w:pPr>
        <w:spacing w:after="0" w:line="259" w:lineRule="auto"/>
        <w:ind w:left="10"/>
        <w:rPr>
          <w:sz w:val="51"/>
        </w:rPr>
      </w:pPr>
    </w:p>
    <w:p w14:paraId="0218BA15" w14:textId="77777777" w:rsidR="00F76AB9" w:rsidRDefault="00F76AB9" w:rsidP="00F76AB9">
      <w:pPr>
        <w:spacing w:after="0" w:line="259" w:lineRule="auto"/>
        <w:ind w:left="10"/>
        <w:rPr>
          <w:sz w:val="51"/>
        </w:rPr>
      </w:pPr>
    </w:p>
    <w:p w14:paraId="7942DFC5" w14:textId="77777777" w:rsidR="00F76AB9" w:rsidRDefault="00F76AB9" w:rsidP="00F76AB9">
      <w:pPr>
        <w:spacing w:after="0" w:line="259" w:lineRule="auto"/>
        <w:ind w:left="10"/>
        <w:rPr>
          <w:sz w:val="51"/>
        </w:rPr>
      </w:pPr>
    </w:p>
    <w:p w14:paraId="3FF7AD4A" w14:textId="77777777" w:rsidR="00BC4310" w:rsidRDefault="00BC4310">
      <w:pPr>
        <w:spacing w:after="0" w:line="259" w:lineRule="auto"/>
        <w:ind w:left="10"/>
        <w:jc w:val="center"/>
        <w:rPr>
          <w:sz w:val="51"/>
        </w:rPr>
      </w:pPr>
    </w:p>
    <w:p w14:paraId="6A894C7D" w14:textId="77777777" w:rsidR="00BC4310" w:rsidRDefault="00BC4310">
      <w:pPr>
        <w:spacing w:after="331" w:line="259" w:lineRule="auto"/>
        <w:ind w:left="0" w:firstLine="0"/>
        <w:jc w:val="center"/>
        <w:rPr>
          <w:sz w:val="32"/>
          <w:szCs w:val="32"/>
        </w:rPr>
      </w:pPr>
    </w:p>
    <w:p w14:paraId="638CCEF2" w14:textId="77777777" w:rsidR="00BC4310" w:rsidRDefault="00BC4310" w:rsidP="00BC4310">
      <w:pPr>
        <w:pStyle w:val="Heading3"/>
        <w:ind w:left="0" w:firstLine="0"/>
      </w:pPr>
      <w:bookmarkStart w:id="0" w:name="introduction"/>
      <w:r>
        <w:lastRenderedPageBreak/>
        <w:t>Introduction</w:t>
      </w:r>
    </w:p>
    <w:p w14:paraId="2BEBF853" w14:textId="77777777" w:rsidR="00BC4310" w:rsidRDefault="00BC4310" w:rsidP="00BC4310">
      <w:pPr>
        <w:pStyle w:val="FirstParagraph"/>
      </w:pPr>
      <w:r>
        <w:t>Welcome to FaceFeel!</w:t>
      </w:r>
    </w:p>
    <w:p w14:paraId="16A25CE6" w14:textId="77777777" w:rsidR="00BC4310" w:rsidRDefault="00BC4310" w:rsidP="00BC4310">
      <w:pPr>
        <w:pStyle w:val="BodyText"/>
      </w:pPr>
      <w:r>
        <w:t>FaceFeel is an innovative application that brings emotion recognition technology to your desktop. Using advanced computer vision and deep learning techniques, FaceFeel can detect human faces and identify their emotional expressions in real-time.</w:t>
      </w:r>
    </w:p>
    <w:p w14:paraId="6DD2A7BD" w14:textId="77777777" w:rsidR="00BC4310" w:rsidRDefault="00BC4310" w:rsidP="00BC4310">
      <w:pPr>
        <w:pStyle w:val="Heading3"/>
        <w:ind w:left="0" w:firstLine="0"/>
      </w:pPr>
      <w:bookmarkStart w:id="1" w:name="what-is-facefeel"/>
      <w:bookmarkEnd w:id="0"/>
      <w:r>
        <w:t>What is FaceFeel?</w:t>
      </w:r>
    </w:p>
    <w:p w14:paraId="5D2FE881" w14:textId="77777777" w:rsidR="00BC4310" w:rsidRDefault="00BC4310" w:rsidP="00BC4310">
      <w:pPr>
        <w:pStyle w:val="FirstParagraph"/>
      </w:pPr>
      <w:r>
        <w:t xml:space="preserve">FaceFeel is a user-friendly desktop application that uses your computer’s webcam to </w:t>
      </w:r>
      <w:proofErr w:type="spellStart"/>
      <w:r>
        <w:t>analyze</w:t>
      </w:r>
      <w:proofErr w:type="spellEnd"/>
      <w:r>
        <w:t xml:space="preserve"> facial expressions and classify them into seven core emotional states: </w:t>
      </w:r>
    </w:p>
    <w:p w14:paraId="053AE8D8" w14:textId="77777777" w:rsidR="00BC4310" w:rsidRDefault="00BC4310" w:rsidP="00BC4310">
      <w:pPr>
        <w:pStyle w:val="FirstParagraph"/>
      </w:pPr>
      <w:r>
        <w:t>-</w:t>
      </w:r>
      <w:r>
        <w:rPr>
          <w:rFonts w:ascii="Segoe UI Emoji" w:eastAsia="Segoe UI Emoji" w:hAnsi="Segoe UI Emoji" w:cs="Segoe UI Emoji"/>
        </w:rPr>
        <w:t>😠</w:t>
      </w:r>
      <w:r>
        <w:t xml:space="preserve"> Anger</w:t>
      </w:r>
    </w:p>
    <w:p w14:paraId="5C7BC0A0" w14:textId="77777777" w:rsidR="00BC4310" w:rsidRDefault="00BC4310" w:rsidP="00BC4310">
      <w:pPr>
        <w:pStyle w:val="FirstParagraph"/>
      </w:pPr>
      <w:r>
        <w:t xml:space="preserve"> – </w:t>
      </w:r>
      <w:r>
        <w:rPr>
          <w:rFonts w:ascii="Segoe UI Emoji" w:eastAsia="Segoe UI Emoji" w:hAnsi="Segoe UI Emoji" w:cs="Segoe UI Emoji"/>
        </w:rPr>
        <w:t>😫</w:t>
      </w:r>
      <w:r>
        <w:t xml:space="preserve"> Disgust</w:t>
      </w:r>
    </w:p>
    <w:p w14:paraId="2CED2CF1" w14:textId="77777777" w:rsidR="00BC4310" w:rsidRDefault="00BC4310" w:rsidP="00BC4310">
      <w:pPr>
        <w:pStyle w:val="FirstParagraph"/>
      </w:pPr>
      <w:r>
        <w:t xml:space="preserve"> - </w:t>
      </w:r>
      <w:r>
        <w:rPr>
          <w:rFonts w:ascii="Segoe UI Emoji" w:eastAsia="Segoe UI Emoji" w:hAnsi="Segoe UI Emoji" w:cs="Segoe UI Emoji"/>
        </w:rPr>
        <w:t>😨</w:t>
      </w:r>
      <w:r>
        <w:t xml:space="preserve"> Fear </w:t>
      </w:r>
    </w:p>
    <w:p w14:paraId="71C211D6" w14:textId="77777777" w:rsidR="00BC4310" w:rsidRDefault="00BC4310" w:rsidP="00BC4310">
      <w:pPr>
        <w:pStyle w:val="FirstParagraph"/>
      </w:pPr>
      <w:r>
        <w:t xml:space="preserve">- </w:t>
      </w:r>
      <w:r>
        <w:rPr>
          <w:rFonts w:ascii="Segoe UI Emoji" w:eastAsia="Segoe UI Emoji" w:hAnsi="Segoe UI Emoji" w:cs="Segoe UI Emoji"/>
        </w:rPr>
        <w:t>😄</w:t>
      </w:r>
      <w:r>
        <w:t xml:space="preserve"> Happiness</w:t>
      </w:r>
    </w:p>
    <w:p w14:paraId="71AF3F55" w14:textId="77777777" w:rsidR="00BC4310" w:rsidRDefault="00BC4310" w:rsidP="00BC4310">
      <w:pPr>
        <w:pStyle w:val="FirstParagraph"/>
      </w:pPr>
      <w:r>
        <w:t xml:space="preserve"> - </w:t>
      </w:r>
      <w:r>
        <w:rPr>
          <w:rFonts w:ascii="Segoe UI Emoji" w:eastAsia="Segoe UI Emoji" w:hAnsi="Segoe UI Emoji" w:cs="Segoe UI Emoji"/>
        </w:rPr>
        <w:t>😢</w:t>
      </w:r>
      <w:r>
        <w:t xml:space="preserve"> Sadness </w:t>
      </w:r>
    </w:p>
    <w:p w14:paraId="6B2B7072" w14:textId="77777777" w:rsidR="00BC4310" w:rsidRDefault="00BC4310" w:rsidP="00BC4310">
      <w:pPr>
        <w:pStyle w:val="FirstParagraph"/>
      </w:pPr>
      <w:r>
        <w:t xml:space="preserve">- </w:t>
      </w:r>
      <w:r>
        <w:rPr>
          <w:rFonts w:ascii="Segoe UI Emoji" w:eastAsia="Segoe UI Emoji" w:hAnsi="Segoe UI Emoji" w:cs="Segoe UI Emoji"/>
        </w:rPr>
        <w:t>😲</w:t>
      </w:r>
      <w:r>
        <w:t xml:space="preserve"> Surprise</w:t>
      </w:r>
    </w:p>
    <w:p w14:paraId="4579E2BD" w14:textId="6B1DA40D" w:rsidR="00BC4310" w:rsidRDefault="00BC4310" w:rsidP="00BC4310">
      <w:pPr>
        <w:pStyle w:val="FirstParagraph"/>
      </w:pPr>
      <w:r>
        <w:t xml:space="preserve"> - </w:t>
      </w:r>
      <w:r>
        <w:rPr>
          <w:rFonts w:ascii="Segoe UI Emoji" w:eastAsia="Segoe UI Emoji" w:hAnsi="Segoe UI Emoji" w:cs="Segoe UI Emoji"/>
        </w:rPr>
        <w:t>😐</w:t>
      </w:r>
      <w:r>
        <w:t xml:space="preserve"> Neutral</w:t>
      </w:r>
    </w:p>
    <w:p w14:paraId="2EF03EB4" w14:textId="77777777" w:rsidR="00BC4310" w:rsidRDefault="00BC4310" w:rsidP="00BC4310">
      <w:pPr>
        <w:pStyle w:val="Heading3"/>
        <w:ind w:left="0" w:firstLine="0"/>
      </w:pPr>
      <w:bookmarkStart w:id="2" w:name="key-features"/>
      <w:bookmarkEnd w:id="1"/>
    </w:p>
    <w:p w14:paraId="6FFC47D8" w14:textId="7C85AAA4" w:rsidR="00BC4310" w:rsidRDefault="00BC4310" w:rsidP="00BC4310">
      <w:pPr>
        <w:pStyle w:val="Heading3"/>
        <w:ind w:left="0" w:firstLine="0"/>
      </w:pPr>
      <w:r>
        <w:t>Key Features</w:t>
      </w:r>
    </w:p>
    <w:p w14:paraId="3C5D2BD8" w14:textId="77777777" w:rsidR="00BC4310" w:rsidRDefault="00BC4310" w:rsidP="00BC4310">
      <w:pPr>
        <w:pStyle w:val="Compact"/>
        <w:numPr>
          <w:ilvl w:val="0"/>
          <w:numId w:val="12"/>
        </w:numPr>
      </w:pPr>
      <w:r>
        <w:t xml:space="preserve">Real-time Detection: Instantly </w:t>
      </w:r>
      <w:proofErr w:type="spellStart"/>
      <w:r>
        <w:t>analyze</w:t>
      </w:r>
      <w:proofErr w:type="spellEnd"/>
      <w:r>
        <w:t xml:space="preserve"> and display emotions as they change</w:t>
      </w:r>
    </w:p>
    <w:p w14:paraId="5D67D967" w14:textId="77777777" w:rsidR="00BC4310" w:rsidRDefault="00BC4310" w:rsidP="00BC4310">
      <w:pPr>
        <w:pStyle w:val="Compact"/>
        <w:numPr>
          <w:ilvl w:val="0"/>
          <w:numId w:val="12"/>
        </w:numPr>
      </w:pPr>
      <w:r>
        <w:t>Simple Interface: Easy-to-use interface with intuitive controls</w:t>
      </w:r>
    </w:p>
    <w:p w14:paraId="740C3FBF" w14:textId="77777777" w:rsidR="00BC4310" w:rsidRDefault="00BC4310" w:rsidP="00BC4310">
      <w:pPr>
        <w:pStyle w:val="Compact"/>
        <w:numPr>
          <w:ilvl w:val="0"/>
          <w:numId w:val="12"/>
        </w:numPr>
      </w:pPr>
      <w:r>
        <w:t>Non-invasive: Works with standard webcam hardware</w:t>
      </w:r>
    </w:p>
    <w:p w14:paraId="14F681D8" w14:textId="77777777" w:rsidR="00BC4310" w:rsidRDefault="00BC4310" w:rsidP="00BC4310">
      <w:pPr>
        <w:pStyle w:val="Compact"/>
        <w:numPr>
          <w:ilvl w:val="0"/>
          <w:numId w:val="12"/>
        </w:numPr>
      </w:pPr>
      <w:r>
        <w:t>Privacy-focused: All processing happens locally on your device</w:t>
      </w:r>
    </w:p>
    <w:p w14:paraId="5B600873" w14:textId="77777777" w:rsidR="00BC4310" w:rsidRDefault="00BC4310" w:rsidP="00BC4310">
      <w:pPr>
        <w:pStyle w:val="Heading3"/>
        <w:ind w:left="0" w:firstLine="0"/>
      </w:pPr>
      <w:bookmarkStart w:id="3" w:name="getting-started"/>
      <w:bookmarkEnd w:id="2"/>
    </w:p>
    <w:p w14:paraId="0BD70189" w14:textId="77777777" w:rsidR="00BC4310" w:rsidRDefault="00BC4310" w:rsidP="00BC4310">
      <w:pPr>
        <w:pStyle w:val="Heading3"/>
        <w:ind w:left="0" w:firstLine="0"/>
      </w:pPr>
    </w:p>
    <w:p w14:paraId="4FDFEDE5" w14:textId="0E3113F3" w:rsidR="00BC4310" w:rsidRDefault="00BC4310" w:rsidP="00BC4310">
      <w:pPr>
        <w:pStyle w:val="Heading3"/>
        <w:ind w:left="0" w:firstLine="0"/>
      </w:pPr>
      <w:r>
        <w:t>Getting Started</w:t>
      </w:r>
    </w:p>
    <w:p w14:paraId="5CB64D65" w14:textId="77777777" w:rsidR="00BC4310" w:rsidRDefault="00BC4310" w:rsidP="00BC4310">
      <w:pPr>
        <w:pStyle w:val="Compact"/>
        <w:numPr>
          <w:ilvl w:val="0"/>
          <w:numId w:val="13"/>
        </w:numPr>
      </w:pPr>
      <w:r>
        <w:t>Ensure your webcam is connected and functioning</w:t>
      </w:r>
    </w:p>
    <w:p w14:paraId="58C40869" w14:textId="77777777" w:rsidR="00BC4310" w:rsidRDefault="00BC4310" w:rsidP="00BC4310">
      <w:pPr>
        <w:pStyle w:val="Compact"/>
        <w:numPr>
          <w:ilvl w:val="0"/>
          <w:numId w:val="13"/>
        </w:numPr>
      </w:pPr>
      <w:r>
        <w:t>Launch the FaceFeel application</w:t>
      </w:r>
    </w:p>
    <w:p w14:paraId="7383937C" w14:textId="77777777" w:rsidR="00BC4310" w:rsidRDefault="00BC4310" w:rsidP="00BC4310">
      <w:pPr>
        <w:pStyle w:val="Compact"/>
        <w:numPr>
          <w:ilvl w:val="0"/>
          <w:numId w:val="13"/>
        </w:numPr>
      </w:pPr>
      <w:r>
        <w:t>Click “Start Detection” to begin emotion recognition</w:t>
      </w:r>
    </w:p>
    <w:p w14:paraId="19BDF91B" w14:textId="77777777" w:rsidR="00BC4310" w:rsidRDefault="00BC4310" w:rsidP="00BC4310">
      <w:pPr>
        <w:pStyle w:val="Compact"/>
        <w:numPr>
          <w:ilvl w:val="0"/>
          <w:numId w:val="13"/>
        </w:numPr>
      </w:pPr>
      <w:r>
        <w:t>Position your face within view of the camera</w:t>
      </w:r>
    </w:p>
    <w:p w14:paraId="280A3A6E" w14:textId="77777777" w:rsidR="00BC4310" w:rsidRDefault="00BC4310" w:rsidP="00BC4310">
      <w:pPr>
        <w:pStyle w:val="Compact"/>
        <w:numPr>
          <w:ilvl w:val="0"/>
          <w:numId w:val="13"/>
        </w:numPr>
      </w:pPr>
      <w:r>
        <w:t>Your detected emotion will display on screen</w:t>
      </w:r>
    </w:p>
    <w:p w14:paraId="2B705B97" w14:textId="77777777" w:rsidR="00BC4310" w:rsidRDefault="00BC4310" w:rsidP="00BC4310">
      <w:pPr>
        <w:pStyle w:val="Compact"/>
        <w:numPr>
          <w:ilvl w:val="0"/>
          <w:numId w:val="13"/>
        </w:numPr>
      </w:pPr>
      <w:r>
        <w:t>Click “Stop Detection” when finished</w:t>
      </w:r>
    </w:p>
    <w:p w14:paraId="2B54FC1D" w14:textId="77777777" w:rsidR="00BC4310" w:rsidRDefault="00BC4310" w:rsidP="00BC4310">
      <w:pPr>
        <w:pStyle w:val="Heading3"/>
        <w:ind w:left="0" w:firstLine="0"/>
      </w:pPr>
      <w:bookmarkStart w:id="4" w:name="system-requirements"/>
      <w:bookmarkEnd w:id="3"/>
    </w:p>
    <w:p w14:paraId="10766A3A" w14:textId="52629758" w:rsidR="00BC4310" w:rsidRDefault="00BC4310" w:rsidP="00BC4310">
      <w:pPr>
        <w:pStyle w:val="Heading3"/>
        <w:ind w:left="0" w:firstLine="0"/>
      </w:pPr>
      <w:r>
        <w:t>System Requirements</w:t>
      </w:r>
    </w:p>
    <w:p w14:paraId="29D5F9A8" w14:textId="77777777" w:rsidR="00BC4310" w:rsidRDefault="00BC4310" w:rsidP="00BC4310">
      <w:pPr>
        <w:pStyle w:val="Compact"/>
        <w:numPr>
          <w:ilvl w:val="0"/>
          <w:numId w:val="12"/>
        </w:numPr>
      </w:pPr>
      <w:r>
        <w:t>Python 3.7 or higher</w:t>
      </w:r>
    </w:p>
    <w:p w14:paraId="10D7598E" w14:textId="77777777" w:rsidR="00BC4310" w:rsidRDefault="00BC4310" w:rsidP="00BC4310">
      <w:pPr>
        <w:pStyle w:val="Compact"/>
        <w:numPr>
          <w:ilvl w:val="0"/>
          <w:numId w:val="12"/>
        </w:numPr>
      </w:pPr>
      <w:r>
        <w:t>Webcam or camera device</w:t>
      </w:r>
    </w:p>
    <w:p w14:paraId="309366EB" w14:textId="77777777" w:rsidR="00BC4310" w:rsidRDefault="00BC4310" w:rsidP="00BC4310">
      <w:pPr>
        <w:pStyle w:val="Compact"/>
        <w:numPr>
          <w:ilvl w:val="0"/>
          <w:numId w:val="12"/>
        </w:numPr>
      </w:pPr>
      <w:r>
        <w:t xml:space="preserve">Required libraries: TensorFlow, OpenCV, NumPy, PIL, </w:t>
      </w:r>
      <w:proofErr w:type="spellStart"/>
      <w:r>
        <w:t>Tkinter</w:t>
      </w:r>
      <w:proofErr w:type="spellEnd"/>
    </w:p>
    <w:p w14:paraId="44EA6CE8" w14:textId="77777777" w:rsidR="00BC4310" w:rsidRDefault="00BC4310" w:rsidP="00BC4310">
      <w:pPr>
        <w:pStyle w:val="Heading3"/>
        <w:ind w:left="0" w:firstLine="0"/>
      </w:pPr>
      <w:bookmarkStart w:id="5" w:name="executive-summary"/>
      <w:bookmarkStart w:id="6" w:name="project-report"/>
      <w:bookmarkEnd w:id="4"/>
    </w:p>
    <w:p w14:paraId="296E6217" w14:textId="0447789A" w:rsidR="00BC4310" w:rsidRDefault="00BC4310" w:rsidP="00BC4310">
      <w:pPr>
        <w:pStyle w:val="Heading3"/>
        <w:ind w:left="0" w:firstLine="0"/>
      </w:pPr>
      <w:r>
        <w:t>Executive Summary</w:t>
      </w:r>
    </w:p>
    <w:p w14:paraId="0AB5D9C3" w14:textId="77777777" w:rsidR="00BC4310" w:rsidRDefault="00BC4310" w:rsidP="00BC4310">
      <w:pPr>
        <w:pStyle w:val="FirstParagraph"/>
      </w:pPr>
      <w:r>
        <w:t>FaceFeel is a real-time facial emotion detection application that utilizes computer vision and machine learning techniques to identify and classify human emotions from facial expressions. The application uses a webcam to capture video input, processes each frame to detect faces, and then applies a trained neural network model to classify the emotional state of the detected faces. The system can recognize seven distinct emotional states: Anger, Disgust, Fear, Happiness, Sadness, Surprise, and Neutral.</w:t>
      </w:r>
    </w:p>
    <w:p w14:paraId="4164AA66" w14:textId="4DE9DAB4" w:rsidR="00BC4310" w:rsidRDefault="00BC4310" w:rsidP="00BC4310">
      <w:pPr>
        <w:pStyle w:val="Heading3"/>
        <w:ind w:left="0" w:firstLine="0"/>
      </w:pPr>
      <w:bookmarkStart w:id="7" w:name="introduction-1"/>
      <w:bookmarkEnd w:id="5"/>
    </w:p>
    <w:p w14:paraId="7D6FB34D" w14:textId="7658A2A6" w:rsidR="00BC4310" w:rsidRDefault="00BC4310" w:rsidP="00BC4310">
      <w:pPr>
        <w:pStyle w:val="Heading3"/>
        <w:ind w:left="0" w:firstLine="0"/>
      </w:pPr>
      <w:proofErr w:type="spellStart"/>
      <w:r>
        <w:t>ntroduction</w:t>
      </w:r>
      <w:proofErr w:type="spellEnd"/>
    </w:p>
    <w:p w14:paraId="413E8A48" w14:textId="77777777" w:rsidR="00BC4310" w:rsidRDefault="00BC4310" w:rsidP="00BC4310">
      <w:pPr>
        <w:pStyle w:val="FirstParagraph"/>
      </w:pPr>
      <w:r>
        <w:t>Facial emotion recognition has significant applications in various domains including human-computer interaction, mental health monitoring, customer experience analysis, and security systems. This project aims to develop a user-friendly application that can detect emotions in real-time, providing instant feedback on the emotional state of the user or subject.</w:t>
      </w:r>
    </w:p>
    <w:p w14:paraId="5AE9148B" w14:textId="77777777" w:rsidR="00BC4310" w:rsidRDefault="00BC4310" w:rsidP="00BC4310">
      <w:pPr>
        <w:pStyle w:val="Heading3"/>
        <w:ind w:left="0" w:firstLine="0"/>
      </w:pPr>
      <w:bookmarkStart w:id="8" w:name="technical-architecture"/>
      <w:bookmarkEnd w:id="7"/>
    </w:p>
    <w:p w14:paraId="590DE678" w14:textId="77777777" w:rsidR="00BC4310" w:rsidRDefault="00BC4310" w:rsidP="00BC4310">
      <w:pPr>
        <w:pStyle w:val="Heading3"/>
        <w:ind w:left="0" w:firstLine="0"/>
      </w:pPr>
    </w:p>
    <w:p w14:paraId="174BC8FF" w14:textId="3AC6007F" w:rsidR="00BC4310" w:rsidRDefault="00BC4310" w:rsidP="00BC4310">
      <w:pPr>
        <w:pStyle w:val="Heading3"/>
        <w:ind w:left="0" w:firstLine="0"/>
      </w:pPr>
      <w:r>
        <w:t>Technical Architecture</w:t>
      </w:r>
    </w:p>
    <w:p w14:paraId="5162A8FD" w14:textId="77777777" w:rsidR="00BC4310" w:rsidRDefault="00BC4310" w:rsidP="00BC4310">
      <w:pPr>
        <w:pStyle w:val="FirstParagraph"/>
      </w:pPr>
      <w:r>
        <w:t xml:space="preserve">The FaceFeel application is built using the following technologies: </w:t>
      </w:r>
    </w:p>
    <w:p w14:paraId="1CAAF829" w14:textId="77777777" w:rsidR="00BC4310" w:rsidRDefault="00BC4310" w:rsidP="00BC4310">
      <w:pPr>
        <w:pStyle w:val="FirstParagraph"/>
      </w:pPr>
      <w:r>
        <w:t xml:space="preserve">1. Python - The core programming language used for development </w:t>
      </w:r>
    </w:p>
    <w:p w14:paraId="053D85CD" w14:textId="77777777" w:rsidR="00BC4310" w:rsidRDefault="00BC4310" w:rsidP="00BC4310">
      <w:pPr>
        <w:pStyle w:val="FirstParagraph"/>
      </w:pPr>
      <w:r>
        <w:t>2. OpenCV - For image processing and face detection capabilities</w:t>
      </w:r>
    </w:p>
    <w:p w14:paraId="3037BDDD" w14:textId="77777777" w:rsidR="00BC4310" w:rsidRDefault="00BC4310" w:rsidP="00BC4310">
      <w:pPr>
        <w:pStyle w:val="FirstParagraph"/>
      </w:pPr>
      <w:r>
        <w:t xml:space="preserve"> 3. TensorFlow/</w:t>
      </w:r>
      <w:proofErr w:type="spellStart"/>
      <w:r>
        <w:t>Keras</w:t>
      </w:r>
      <w:proofErr w:type="spellEnd"/>
      <w:r>
        <w:t xml:space="preserve"> - For loading and utilizing the pre-trained deep learning mode</w:t>
      </w:r>
    </w:p>
    <w:p w14:paraId="516A9423" w14:textId="2442C2CB" w:rsidR="00BC4310" w:rsidRDefault="00BC4310" w:rsidP="00BC4310">
      <w:pPr>
        <w:pStyle w:val="FirstParagraph"/>
      </w:pPr>
      <w:r>
        <w:t xml:space="preserve">l 4. </w:t>
      </w:r>
      <w:proofErr w:type="spellStart"/>
      <w:r>
        <w:t>Tkinter</w:t>
      </w:r>
      <w:proofErr w:type="spellEnd"/>
      <w:r>
        <w:t xml:space="preserve"> - For creating the graphical user interface</w:t>
      </w:r>
    </w:p>
    <w:p w14:paraId="71145DEA" w14:textId="77777777" w:rsidR="00BC4310" w:rsidRDefault="00BC4310" w:rsidP="00BC4310">
      <w:pPr>
        <w:pStyle w:val="Heading3"/>
        <w:ind w:left="0" w:firstLine="0"/>
      </w:pPr>
      <w:bookmarkStart w:id="9" w:name="system-components"/>
      <w:bookmarkEnd w:id="8"/>
    </w:p>
    <w:p w14:paraId="55975D9A" w14:textId="77777777" w:rsidR="00BC4310" w:rsidRDefault="00BC4310" w:rsidP="00BC4310">
      <w:pPr>
        <w:pStyle w:val="Heading3"/>
        <w:ind w:left="0" w:firstLine="0"/>
      </w:pPr>
    </w:p>
    <w:p w14:paraId="7C14C60A" w14:textId="77777777" w:rsidR="00BC4310" w:rsidRDefault="00BC4310" w:rsidP="00BC4310">
      <w:pPr>
        <w:pStyle w:val="Heading3"/>
        <w:ind w:left="0" w:firstLine="0"/>
      </w:pPr>
    </w:p>
    <w:p w14:paraId="10DCF288" w14:textId="77777777" w:rsidR="00BC4310" w:rsidRDefault="00BC4310" w:rsidP="00BC4310">
      <w:pPr>
        <w:pStyle w:val="Heading3"/>
        <w:ind w:left="0" w:firstLine="0"/>
      </w:pPr>
    </w:p>
    <w:p w14:paraId="00C1D0B8" w14:textId="43FE6106" w:rsidR="00BC4310" w:rsidRDefault="00BC4310" w:rsidP="00BC4310">
      <w:pPr>
        <w:pStyle w:val="Heading3"/>
        <w:ind w:left="0" w:firstLine="0"/>
      </w:pPr>
      <w:r>
        <w:t>System Components</w:t>
      </w:r>
    </w:p>
    <w:p w14:paraId="2670D9B1" w14:textId="3EE6BE8A" w:rsidR="00BC4310" w:rsidRDefault="00BC4310" w:rsidP="00BC4310">
      <w:pPr>
        <w:pStyle w:val="Heading4"/>
        <w:ind w:left="0" w:firstLine="0"/>
      </w:pPr>
      <w:bookmarkStart w:id="10" w:name="face-detection-module"/>
      <w:r>
        <w:t>1. Face Detection Module</w:t>
      </w:r>
    </w:p>
    <w:p w14:paraId="525C33A4" w14:textId="77777777" w:rsidR="00BC4310" w:rsidRDefault="00BC4310" w:rsidP="00BC4310">
      <w:pPr>
        <w:pStyle w:val="FirstParagraph"/>
      </w:pPr>
      <w:r>
        <w:t xml:space="preserve">The application uses OpenCV’s </w:t>
      </w:r>
      <w:proofErr w:type="spellStart"/>
      <w:r>
        <w:t>Haar</w:t>
      </w:r>
      <w:proofErr w:type="spellEnd"/>
      <w:r>
        <w:t xml:space="preserve"> Cascade classifier (haarcascade_frontalface_default.xml) to detect faces in the video stream. This is a machine learning-based approach where a cascade function is trained from numerous positive and negative images, and then used to detect objects in other images.</w:t>
      </w:r>
    </w:p>
    <w:p w14:paraId="1D8842EE" w14:textId="77777777" w:rsidR="00BC4310" w:rsidRDefault="00BC4310" w:rsidP="00BC4310">
      <w:pPr>
        <w:pStyle w:val="Heading4"/>
        <w:ind w:left="0" w:firstLine="0"/>
      </w:pPr>
      <w:bookmarkStart w:id="11" w:name="emotion-recognition-model"/>
      <w:bookmarkEnd w:id="10"/>
    </w:p>
    <w:p w14:paraId="363605D7" w14:textId="0B0D6FD7" w:rsidR="00BC4310" w:rsidRDefault="00BC4310" w:rsidP="00BC4310">
      <w:pPr>
        <w:pStyle w:val="Heading4"/>
        <w:ind w:left="0" w:firstLine="0"/>
      </w:pPr>
      <w:r>
        <w:t>2. Emotion Recognition Model</w:t>
      </w:r>
    </w:p>
    <w:p w14:paraId="518AD083" w14:textId="77777777" w:rsidR="00BC4310" w:rsidRDefault="00BC4310" w:rsidP="00BC4310">
      <w:pPr>
        <w:pStyle w:val="FirstParagraph"/>
      </w:pPr>
      <w:r>
        <w:t xml:space="preserve">The core of the system is a Convolutional Neural Network (CNN) model trained to recognize emotions from facial expressions. The model was pre-trained and is loaded from the file </w:t>
      </w:r>
      <w:proofErr w:type="spellStart"/>
      <w:r>
        <w:t>facefeel_model.keras</w:t>
      </w:r>
      <w:proofErr w:type="spellEnd"/>
      <w:r>
        <w:t>. It classifies detected faces into seven emotional categories: - Anger - Disgust - Fear - Happiness - Sadness - Surprise - Neutral</w:t>
      </w:r>
    </w:p>
    <w:p w14:paraId="2487DBF1" w14:textId="77777777" w:rsidR="00BC4310" w:rsidRDefault="00BC4310" w:rsidP="00BC4310">
      <w:pPr>
        <w:pStyle w:val="Heading4"/>
        <w:ind w:left="0" w:firstLine="0"/>
      </w:pPr>
      <w:bookmarkStart w:id="12" w:name="user-interface"/>
      <w:bookmarkEnd w:id="11"/>
    </w:p>
    <w:p w14:paraId="556E0F66" w14:textId="2AEEC1A7" w:rsidR="00BC4310" w:rsidRDefault="00BC4310" w:rsidP="00BC4310">
      <w:pPr>
        <w:pStyle w:val="Heading4"/>
        <w:ind w:left="0" w:firstLine="0"/>
      </w:pPr>
      <w:r>
        <w:t>3. User Interface</w:t>
      </w:r>
    </w:p>
    <w:p w14:paraId="7A51A5C6" w14:textId="77777777" w:rsidR="00BC4310" w:rsidRDefault="00BC4310" w:rsidP="00BC4310">
      <w:pPr>
        <w:pStyle w:val="FirstParagraph"/>
      </w:pPr>
      <w:r>
        <w:t xml:space="preserve">The application features a simple and intuitive graphical user interface built with </w:t>
      </w:r>
      <w:proofErr w:type="spellStart"/>
      <w:r>
        <w:t>Tkinter</w:t>
      </w:r>
      <w:proofErr w:type="spellEnd"/>
      <w:r>
        <w:t xml:space="preserve"> that includes: - A video display showing the camera feed with bounding boxes around detected faces - A label displaying the currently detected emotion - Start and Stop buttons to control the detection process</w:t>
      </w:r>
    </w:p>
    <w:p w14:paraId="3220AE86" w14:textId="77777777" w:rsidR="00BC4310" w:rsidRDefault="00BC4310" w:rsidP="00BC4310">
      <w:pPr>
        <w:pStyle w:val="Heading3"/>
        <w:ind w:left="0" w:firstLine="0"/>
      </w:pPr>
      <w:bookmarkStart w:id="13" w:name="workflow"/>
      <w:bookmarkEnd w:id="9"/>
      <w:bookmarkEnd w:id="12"/>
    </w:p>
    <w:p w14:paraId="234E24BF" w14:textId="77777777" w:rsidR="00BC4310" w:rsidRDefault="00BC4310" w:rsidP="00BC4310">
      <w:pPr>
        <w:pStyle w:val="Heading3"/>
        <w:ind w:left="0" w:firstLine="0"/>
      </w:pPr>
    </w:p>
    <w:p w14:paraId="4F4BEAF1" w14:textId="77777777" w:rsidR="00BC4310" w:rsidRDefault="00BC4310" w:rsidP="00BC4310">
      <w:pPr>
        <w:pStyle w:val="Heading3"/>
        <w:ind w:left="0" w:firstLine="0"/>
      </w:pPr>
    </w:p>
    <w:p w14:paraId="2673316A" w14:textId="77777777" w:rsidR="00BC4310" w:rsidRDefault="00BC4310" w:rsidP="00BC4310">
      <w:pPr>
        <w:pStyle w:val="Heading3"/>
        <w:ind w:left="0" w:firstLine="0"/>
      </w:pPr>
    </w:p>
    <w:p w14:paraId="7F7ED620" w14:textId="77777777" w:rsidR="00BC4310" w:rsidRDefault="00BC4310" w:rsidP="00BC4310">
      <w:pPr>
        <w:pStyle w:val="Heading3"/>
        <w:ind w:left="0" w:firstLine="0"/>
      </w:pPr>
    </w:p>
    <w:p w14:paraId="7E33D1EE" w14:textId="77777777" w:rsidR="00BC4310" w:rsidRDefault="00BC4310" w:rsidP="00BC4310">
      <w:pPr>
        <w:pStyle w:val="Heading3"/>
        <w:ind w:left="0" w:firstLine="0"/>
      </w:pPr>
    </w:p>
    <w:p w14:paraId="2951A873" w14:textId="3FE98F86" w:rsidR="00BC4310" w:rsidRDefault="00BC4310" w:rsidP="00BC4310">
      <w:pPr>
        <w:pStyle w:val="Heading3"/>
        <w:ind w:left="0" w:firstLine="0"/>
      </w:pPr>
      <w:r>
        <w:t>Workflow</w:t>
      </w:r>
    </w:p>
    <w:p w14:paraId="3CB7FF7F" w14:textId="77777777" w:rsidR="00BC4310" w:rsidRDefault="00BC4310" w:rsidP="00BC4310">
      <w:pPr>
        <w:pStyle w:val="Compact"/>
        <w:numPr>
          <w:ilvl w:val="0"/>
          <w:numId w:val="14"/>
        </w:numPr>
      </w:pPr>
      <w:r>
        <w:t>Initialization: The application loads the pre-trained emotion recognition model and establishes a connection to the webcam.</w:t>
      </w:r>
    </w:p>
    <w:p w14:paraId="79D17C0E" w14:textId="77777777" w:rsidR="00BC4310" w:rsidRDefault="00BC4310" w:rsidP="00BC4310">
      <w:pPr>
        <w:pStyle w:val="Compact"/>
        <w:numPr>
          <w:ilvl w:val="0"/>
          <w:numId w:val="14"/>
        </w:numPr>
      </w:pPr>
      <w:r>
        <w:t>Face Detection: For each frame captured by the webcam, the application:</w:t>
      </w:r>
    </w:p>
    <w:p w14:paraId="74912BE1" w14:textId="77777777" w:rsidR="00BC4310" w:rsidRDefault="00BC4310" w:rsidP="00BC4310">
      <w:pPr>
        <w:pStyle w:val="Compact"/>
        <w:numPr>
          <w:ilvl w:val="1"/>
          <w:numId w:val="12"/>
        </w:numPr>
      </w:pPr>
      <w:r>
        <w:t>Converts the image to grayscale</w:t>
      </w:r>
    </w:p>
    <w:p w14:paraId="004D4E41" w14:textId="77777777" w:rsidR="00BC4310" w:rsidRDefault="00BC4310" w:rsidP="00BC4310">
      <w:pPr>
        <w:pStyle w:val="Compact"/>
        <w:numPr>
          <w:ilvl w:val="1"/>
          <w:numId w:val="12"/>
        </w:numPr>
      </w:pPr>
      <w:r>
        <w:t xml:space="preserve">Uses the </w:t>
      </w:r>
      <w:proofErr w:type="spellStart"/>
      <w:r>
        <w:t>Haar</w:t>
      </w:r>
      <w:proofErr w:type="spellEnd"/>
      <w:r>
        <w:t xml:space="preserve"> Cascade classifier to detect faces</w:t>
      </w:r>
    </w:p>
    <w:p w14:paraId="30BFBC4D" w14:textId="77777777" w:rsidR="00BC4310" w:rsidRDefault="00BC4310" w:rsidP="00BC4310">
      <w:pPr>
        <w:pStyle w:val="Compact"/>
        <w:numPr>
          <w:ilvl w:val="1"/>
          <w:numId w:val="12"/>
        </w:numPr>
      </w:pPr>
      <w:r>
        <w:t>Draws a blue rectangle around each detected face</w:t>
      </w:r>
    </w:p>
    <w:p w14:paraId="46A7A1A7" w14:textId="77777777" w:rsidR="00BC4310" w:rsidRDefault="00BC4310" w:rsidP="00BC4310">
      <w:pPr>
        <w:pStyle w:val="Compact"/>
        <w:numPr>
          <w:ilvl w:val="0"/>
          <w:numId w:val="14"/>
        </w:numPr>
      </w:pPr>
      <w:r>
        <w:t>Emotion Recognition:</w:t>
      </w:r>
    </w:p>
    <w:p w14:paraId="27F15711" w14:textId="77777777" w:rsidR="00BC4310" w:rsidRDefault="00BC4310" w:rsidP="00BC4310">
      <w:pPr>
        <w:pStyle w:val="Compact"/>
        <w:numPr>
          <w:ilvl w:val="1"/>
          <w:numId w:val="12"/>
        </w:numPr>
      </w:pPr>
      <w:r>
        <w:t>Extracts the detected face region</w:t>
      </w:r>
    </w:p>
    <w:p w14:paraId="70A5E105" w14:textId="77777777" w:rsidR="00BC4310" w:rsidRDefault="00BC4310" w:rsidP="00BC4310">
      <w:pPr>
        <w:pStyle w:val="Compact"/>
        <w:numPr>
          <w:ilvl w:val="1"/>
          <w:numId w:val="12"/>
        </w:numPr>
      </w:pPr>
      <w:r>
        <w:t>Resizes it to 48x48 pixels (the input size expected by the model)</w:t>
      </w:r>
    </w:p>
    <w:p w14:paraId="26B65F59" w14:textId="77777777" w:rsidR="00BC4310" w:rsidRDefault="00BC4310" w:rsidP="00BC4310">
      <w:pPr>
        <w:pStyle w:val="Compact"/>
        <w:numPr>
          <w:ilvl w:val="1"/>
          <w:numId w:val="12"/>
        </w:numPr>
      </w:pPr>
      <w:r>
        <w:t>Converts to grayscale</w:t>
      </w:r>
    </w:p>
    <w:p w14:paraId="3D74ADC7" w14:textId="77777777" w:rsidR="00BC4310" w:rsidRDefault="00BC4310" w:rsidP="00BC4310">
      <w:pPr>
        <w:pStyle w:val="Compact"/>
        <w:numPr>
          <w:ilvl w:val="1"/>
          <w:numId w:val="12"/>
        </w:numPr>
      </w:pPr>
      <w:r>
        <w:t>Normalizes pixel values to the range [0,1]</w:t>
      </w:r>
    </w:p>
    <w:p w14:paraId="403B79F8" w14:textId="77777777" w:rsidR="00BC4310" w:rsidRDefault="00BC4310" w:rsidP="00BC4310">
      <w:pPr>
        <w:pStyle w:val="Compact"/>
        <w:numPr>
          <w:ilvl w:val="1"/>
          <w:numId w:val="12"/>
        </w:numPr>
      </w:pPr>
      <w:r>
        <w:t>Feeds the processed face image to the CNN model</w:t>
      </w:r>
    </w:p>
    <w:p w14:paraId="44C2EE4B" w14:textId="77777777" w:rsidR="00BC4310" w:rsidRDefault="00BC4310" w:rsidP="00BC4310">
      <w:pPr>
        <w:pStyle w:val="Compact"/>
        <w:numPr>
          <w:ilvl w:val="1"/>
          <w:numId w:val="12"/>
        </w:numPr>
      </w:pPr>
      <w:r>
        <w:t>Retrieves the predicted emotion with the highest confidence score</w:t>
      </w:r>
    </w:p>
    <w:p w14:paraId="053C8CDD" w14:textId="77777777" w:rsidR="00BC4310" w:rsidRDefault="00BC4310" w:rsidP="00BC4310">
      <w:pPr>
        <w:pStyle w:val="Compact"/>
        <w:numPr>
          <w:ilvl w:val="0"/>
          <w:numId w:val="14"/>
        </w:numPr>
      </w:pPr>
      <w:r>
        <w:t>Display: The application displays the processed video feed with facial detection rectangles and the predicted emotion label.</w:t>
      </w:r>
    </w:p>
    <w:p w14:paraId="5169AA5D" w14:textId="77777777" w:rsidR="00BC4310" w:rsidRDefault="00BC4310" w:rsidP="00BC4310">
      <w:pPr>
        <w:pStyle w:val="Heading3"/>
        <w:ind w:left="0" w:firstLine="0"/>
      </w:pPr>
      <w:bookmarkStart w:id="14" w:name="implementation-details"/>
      <w:bookmarkEnd w:id="13"/>
    </w:p>
    <w:p w14:paraId="6316BDC1" w14:textId="77777777" w:rsidR="00BC4310" w:rsidRDefault="00BC4310" w:rsidP="00BC4310">
      <w:pPr>
        <w:pStyle w:val="Heading3"/>
        <w:ind w:left="0" w:firstLine="0"/>
      </w:pPr>
    </w:p>
    <w:p w14:paraId="4760E868" w14:textId="77777777" w:rsidR="00BC4310" w:rsidRDefault="00BC4310" w:rsidP="00BC4310">
      <w:pPr>
        <w:pStyle w:val="Heading3"/>
        <w:ind w:left="0" w:firstLine="0"/>
      </w:pPr>
    </w:p>
    <w:p w14:paraId="484D5C17" w14:textId="77777777" w:rsidR="00BC4310" w:rsidRDefault="00BC4310" w:rsidP="00BC4310">
      <w:pPr>
        <w:pStyle w:val="Heading3"/>
        <w:ind w:left="0" w:firstLine="0"/>
      </w:pPr>
    </w:p>
    <w:p w14:paraId="63106F64" w14:textId="77777777" w:rsidR="00BC4310" w:rsidRDefault="00BC4310" w:rsidP="00BC4310">
      <w:pPr>
        <w:pStyle w:val="Heading3"/>
        <w:ind w:left="0" w:firstLine="0"/>
      </w:pPr>
    </w:p>
    <w:p w14:paraId="54BF1AE6" w14:textId="77777777" w:rsidR="00BC4310" w:rsidRDefault="00BC4310" w:rsidP="00BC4310">
      <w:pPr>
        <w:pStyle w:val="Heading3"/>
        <w:ind w:left="0" w:firstLine="0"/>
      </w:pPr>
    </w:p>
    <w:p w14:paraId="0930989D" w14:textId="77777777" w:rsidR="00BC4310" w:rsidRDefault="00BC4310" w:rsidP="00BC4310">
      <w:pPr>
        <w:pStyle w:val="Heading3"/>
        <w:ind w:left="0" w:firstLine="0"/>
      </w:pPr>
    </w:p>
    <w:p w14:paraId="59A361F9" w14:textId="77777777" w:rsidR="00BC4310" w:rsidRDefault="00BC4310" w:rsidP="00BC4310">
      <w:pPr>
        <w:pStyle w:val="Heading3"/>
        <w:ind w:left="0" w:firstLine="0"/>
      </w:pPr>
    </w:p>
    <w:p w14:paraId="7EF4B70C" w14:textId="285B8253" w:rsidR="00BC4310" w:rsidRDefault="00BC4310" w:rsidP="00BC4310">
      <w:pPr>
        <w:pStyle w:val="Heading3"/>
        <w:ind w:left="0" w:firstLine="0"/>
      </w:pPr>
      <w:r>
        <w:t>Implementation Details</w:t>
      </w:r>
    </w:p>
    <w:p w14:paraId="498D384F" w14:textId="77777777" w:rsidR="00BC4310" w:rsidRDefault="00BC4310" w:rsidP="00BC4310">
      <w:pPr>
        <w:pStyle w:val="FirstParagraph"/>
      </w:pPr>
      <w:r>
        <w:t xml:space="preserve">The implementation follows a straightforward approach: 1. The video capture is handled using OpenCV’s </w:t>
      </w:r>
      <w:proofErr w:type="spellStart"/>
      <w:r>
        <w:t>VideoCapture</w:t>
      </w:r>
      <w:proofErr w:type="spellEnd"/>
      <w:r>
        <w:t xml:space="preserve"> class 2. Face detection is performed on each frame using the </w:t>
      </w:r>
      <w:proofErr w:type="spellStart"/>
      <w:r>
        <w:t>Haar</w:t>
      </w:r>
      <w:proofErr w:type="spellEnd"/>
      <w:r>
        <w:t xml:space="preserve"> Cascade classifier 3. Detected faces are </w:t>
      </w:r>
      <w:proofErr w:type="spellStart"/>
      <w:r>
        <w:t>preprocessed</w:t>
      </w:r>
      <w:proofErr w:type="spellEnd"/>
      <w:r>
        <w:t xml:space="preserve"> to match the input requirements of the emotion recognition model 4. The model predicts the emotion for each face 5. Results are displayed in real-time through the </w:t>
      </w:r>
      <w:proofErr w:type="spellStart"/>
      <w:r>
        <w:t>Tkinter</w:t>
      </w:r>
      <w:proofErr w:type="spellEnd"/>
      <w:r>
        <w:t xml:space="preserve"> interface</w:t>
      </w:r>
      <w:bookmarkStart w:id="15" w:name="code-architecture"/>
      <w:bookmarkEnd w:id="14"/>
    </w:p>
    <w:p w14:paraId="6A3B47BB" w14:textId="77777777" w:rsidR="00BC4310" w:rsidRDefault="00BC4310" w:rsidP="00BC4310">
      <w:pPr>
        <w:pStyle w:val="FirstParagraph"/>
      </w:pPr>
    </w:p>
    <w:p w14:paraId="05D23C6D" w14:textId="49B61B1F" w:rsidR="00BC4310" w:rsidRPr="00BC4310" w:rsidRDefault="00BC4310" w:rsidP="00BC4310">
      <w:pPr>
        <w:pStyle w:val="FirstParagraph"/>
        <w:rPr>
          <w:color w:val="156082"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C4310">
        <w:rPr>
          <w:color w:val="156082"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de Architecture</w:t>
      </w:r>
    </w:p>
    <w:p w14:paraId="6D64D18D" w14:textId="77777777" w:rsidR="00BC4310" w:rsidRDefault="00BC4310" w:rsidP="00BC4310">
      <w:pPr>
        <w:pStyle w:val="FirstParagraph"/>
      </w:pPr>
      <w:r>
        <w:t>The main application consists of several key components:</w:t>
      </w:r>
    </w:p>
    <w:p w14:paraId="4FC7F1A7" w14:textId="77777777" w:rsidR="00BC4310" w:rsidRDefault="00BC4310" w:rsidP="00BC4310">
      <w:pPr>
        <w:pStyle w:val="SourceCode"/>
      </w:pPr>
      <w:r>
        <w:rPr>
          <w:rStyle w:val="CommentTok"/>
        </w:rPr>
        <w:t># Model loading</w:t>
      </w:r>
      <w:r>
        <w:br/>
      </w:r>
      <w:r>
        <w:rPr>
          <w:rStyle w:val="NormalTok"/>
        </w:rPr>
        <w:t xml:space="preserve">model </w:t>
      </w:r>
      <w:r>
        <w:rPr>
          <w:rStyle w:val="OperatorTok"/>
        </w:rPr>
        <w:t>=</w:t>
      </w:r>
      <w:r>
        <w:rPr>
          <w:rStyle w:val="NormalTok"/>
        </w:rPr>
        <w:t xml:space="preserve"> </w:t>
      </w:r>
      <w:proofErr w:type="spellStart"/>
      <w:r>
        <w:rPr>
          <w:rStyle w:val="NormalTok"/>
        </w:rPr>
        <w:t>load_model</w:t>
      </w:r>
      <w:proofErr w:type="spellEnd"/>
      <w:r>
        <w:rPr>
          <w:rStyle w:val="NormalTok"/>
        </w:rPr>
        <w:t>(</w:t>
      </w:r>
      <w:r>
        <w:rPr>
          <w:rStyle w:val="StringTok"/>
        </w:rPr>
        <w:t>'model/</w:t>
      </w:r>
      <w:proofErr w:type="spellStart"/>
      <w:r>
        <w:rPr>
          <w:rStyle w:val="StringTok"/>
        </w:rPr>
        <w:t>facefeel_model.keras</w:t>
      </w:r>
      <w:proofErr w:type="spellEnd"/>
      <w:r>
        <w:rPr>
          <w:rStyle w:val="StringTok"/>
        </w:rPr>
        <w:t>'</w:t>
      </w:r>
      <w:r>
        <w:rPr>
          <w:rStyle w:val="NormalTok"/>
        </w:rPr>
        <w:t>)</w:t>
      </w:r>
      <w:r>
        <w:br/>
      </w:r>
      <w:proofErr w:type="spellStart"/>
      <w:r>
        <w:rPr>
          <w:rStyle w:val="NormalTok"/>
        </w:rPr>
        <w:t>emotion_labels</w:t>
      </w:r>
      <w:proofErr w:type="spellEnd"/>
      <w:r>
        <w:rPr>
          <w:rStyle w:val="NormalTok"/>
        </w:rPr>
        <w:t xml:space="preserve"> </w:t>
      </w:r>
      <w:r>
        <w:rPr>
          <w:rStyle w:val="OperatorTok"/>
        </w:rPr>
        <w:t>=</w:t>
      </w:r>
      <w:r>
        <w:rPr>
          <w:rStyle w:val="NormalTok"/>
        </w:rPr>
        <w:t xml:space="preserve"> [</w:t>
      </w:r>
      <w:r>
        <w:rPr>
          <w:rStyle w:val="StringTok"/>
        </w:rPr>
        <w:t>'Anger'</w:t>
      </w:r>
      <w:r>
        <w:rPr>
          <w:rStyle w:val="NormalTok"/>
        </w:rPr>
        <w:t xml:space="preserve">, </w:t>
      </w:r>
      <w:r>
        <w:rPr>
          <w:rStyle w:val="StringTok"/>
        </w:rPr>
        <w:t>'Disgust'</w:t>
      </w:r>
      <w:r>
        <w:rPr>
          <w:rStyle w:val="NormalTok"/>
        </w:rPr>
        <w:t xml:space="preserve">, </w:t>
      </w:r>
      <w:r>
        <w:rPr>
          <w:rStyle w:val="StringTok"/>
        </w:rPr>
        <w:t>'Fear'</w:t>
      </w:r>
      <w:r>
        <w:rPr>
          <w:rStyle w:val="NormalTok"/>
        </w:rPr>
        <w:t xml:space="preserve">, </w:t>
      </w:r>
      <w:r>
        <w:rPr>
          <w:rStyle w:val="StringTok"/>
        </w:rPr>
        <w:t>'Happy'</w:t>
      </w:r>
      <w:r>
        <w:rPr>
          <w:rStyle w:val="NormalTok"/>
        </w:rPr>
        <w:t xml:space="preserve">, </w:t>
      </w:r>
      <w:r>
        <w:rPr>
          <w:rStyle w:val="StringTok"/>
        </w:rPr>
        <w:t>'Sad'</w:t>
      </w:r>
      <w:r>
        <w:rPr>
          <w:rStyle w:val="NormalTok"/>
        </w:rPr>
        <w:t xml:space="preserve">, </w:t>
      </w:r>
      <w:r>
        <w:rPr>
          <w:rStyle w:val="StringTok"/>
        </w:rPr>
        <w:t>'Surprise'</w:t>
      </w:r>
      <w:r>
        <w:rPr>
          <w:rStyle w:val="NormalTok"/>
        </w:rPr>
        <w:t xml:space="preserve">, </w:t>
      </w:r>
      <w:r>
        <w:rPr>
          <w:rStyle w:val="StringTok"/>
        </w:rPr>
        <w:t>'Neutral'</w:t>
      </w:r>
      <w:r>
        <w:rPr>
          <w:rStyle w:val="NormalTok"/>
        </w:rPr>
        <w:t>]</w:t>
      </w:r>
      <w:r>
        <w:br/>
      </w:r>
      <w:r>
        <w:br/>
      </w:r>
      <w:r>
        <w:rPr>
          <w:rStyle w:val="CommentTok"/>
        </w:rPr>
        <w:t># Video capture initialization</w:t>
      </w:r>
      <w:r>
        <w:br/>
      </w:r>
      <w:r>
        <w:rPr>
          <w:rStyle w:val="NormalTok"/>
        </w:rPr>
        <w:t xml:space="preserve">cap </w:t>
      </w:r>
      <w:r>
        <w:rPr>
          <w:rStyle w:val="OperatorTok"/>
        </w:rPr>
        <w:t>=</w:t>
      </w:r>
      <w:r>
        <w:rPr>
          <w:rStyle w:val="NormalTok"/>
        </w:rPr>
        <w:t xml:space="preserve"> cv2.VideoCapture(</w:t>
      </w:r>
      <w:r>
        <w:rPr>
          <w:rStyle w:val="DecValTok"/>
        </w:rPr>
        <w:t>0</w:t>
      </w:r>
      <w:r>
        <w:rPr>
          <w:rStyle w:val="NormalTok"/>
        </w:rPr>
        <w:t>)</w:t>
      </w:r>
      <w:r>
        <w:br/>
      </w:r>
      <w:r>
        <w:br/>
      </w:r>
      <w:r>
        <w:rPr>
          <w:rStyle w:val="CommentTok"/>
        </w:rPr>
        <w:t># GUI components</w:t>
      </w:r>
      <w:r>
        <w:br/>
      </w:r>
      <w:r>
        <w:rPr>
          <w:rStyle w:val="NormalTok"/>
        </w:rPr>
        <w:t xml:space="preserve">window </w:t>
      </w:r>
      <w:r>
        <w:rPr>
          <w:rStyle w:val="OperatorTok"/>
        </w:rPr>
        <w:t>=</w:t>
      </w:r>
      <w:r>
        <w:rPr>
          <w:rStyle w:val="NormalTok"/>
        </w:rPr>
        <w:t xml:space="preserve"> </w:t>
      </w:r>
      <w:proofErr w:type="spellStart"/>
      <w:r>
        <w:rPr>
          <w:rStyle w:val="NormalTok"/>
        </w:rPr>
        <w:t>tk.Tk</w:t>
      </w:r>
      <w:proofErr w:type="spellEnd"/>
      <w:r>
        <w:rPr>
          <w:rStyle w:val="NormalTok"/>
        </w:rPr>
        <w:t>()</w:t>
      </w:r>
      <w:r>
        <w:br/>
      </w:r>
      <w:r>
        <w:rPr>
          <w:rStyle w:val="NormalTok"/>
        </w:rPr>
        <w:t xml:space="preserve">label </w:t>
      </w:r>
      <w:r>
        <w:rPr>
          <w:rStyle w:val="OperatorTok"/>
        </w:rPr>
        <w:t>=</w:t>
      </w:r>
      <w:r>
        <w:rPr>
          <w:rStyle w:val="NormalTok"/>
        </w:rPr>
        <w:t xml:space="preserve"> Label(window) </w:t>
      </w:r>
      <w:r>
        <w:rPr>
          <w:rStyle w:val="CommentTok"/>
        </w:rPr>
        <w:t># For video display</w:t>
      </w:r>
      <w:r>
        <w:br/>
      </w:r>
      <w:proofErr w:type="spellStart"/>
      <w:r>
        <w:rPr>
          <w:rStyle w:val="NormalTok"/>
        </w:rPr>
        <w:t>emotion_label</w:t>
      </w:r>
      <w:proofErr w:type="spellEnd"/>
      <w:r>
        <w:rPr>
          <w:rStyle w:val="NormalTok"/>
        </w:rPr>
        <w:t xml:space="preserve"> </w:t>
      </w:r>
      <w:r>
        <w:rPr>
          <w:rStyle w:val="OperatorTok"/>
        </w:rPr>
        <w:t>=</w:t>
      </w:r>
      <w:r>
        <w:rPr>
          <w:rStyle w:val="NormalTok"/>
        </w:rPr>
        <w:t xml:space="preserve"> Label(window, text</w:t>
      </w:r>
      <w:r>
        <w:rPr>
          <w:rStyle w:val="OperatorTok"/>
        </w:rPr>
        <w:t>=</w:t>
      </w:r>
      <w:r>
        <w:rPr>
          <w:rStyle w:val="StringTok"/>
        </w:rPr>
        <w:t>"Emotion: "</w:t>
      </w:r>
      <w:r>
        <w:rPr>
          <w:rStyle w:val="NormalTok"/>
        </w:rPr>
        <w:t xml:space="preserve">) </w:t>
      </w:r>
      <w:r>
        <w:rPr>
          <w:rStyle w:val="CommentTok"/>
        </w:rPr>
        <w:t># For emotion text display</w:t>
      </w:r>
      <w:r>
        <w:br/>
      </w:r>
      <w:r>
        <w:br/>
      </w:r>
      <w:r>
        <w:rPr>
          <w:rStyle w:val="CommentTok"/>
        </w:rPr>
        <w:t># Core detection function</w:t>
      </w:r>
      <w:r>
        <w:br/>
      </w:r>
      <w:r>
        <w:rPr>
          <w:rStyle w:val="KeywordTok"/>
        </w:rPr>
        <w:t>def</w:t>
      </w:r>
      <w:r>
        <w:rPr>
          <w:rStyle w:val="NormalTok"/>
        </w:rPr>
        <w:t xml:space="preserve"> </w:t>
      </w:r>
      <w:proofErr w:type="spellStart"/>
      <w:r>
        <w:rPr>
          <w:rStyle w:val="NormalTok"/>
        </w:rPr>
        <w:t>start_detection</w:t>
      </w:r>
      <w:proofErr w:type="spellEnd"/>
      <w:r>
        <w:rPr>
          <w:rStyle w:val="NormalTok"/>
        </w:rPr>
        <w:t>():</w:t>
      </w:r>
      <w:r>
        <w:br/>
      </w:r>
      <w:r>
        <w:rPr>
          <w:rStyle w:val="NormalTok"/>
        </w:rPr>
        <w:t xml:space="preserve">    </w:t>
      </w:r>
      <w:r>
        <w:rPr>
          <w:rStyle w:val="CommentTok"/>
        </w:rPr>
        <w:t># Process frames from video capture</w:t>
      </w:r>
      <w:r>
        <w:br/>
      </w:r>
      <w:r>
        <w:rPr>
          <w:rStyle w:val="NormalTok"/>
        </w:rPr>
        <w:t xml:space="preserve">    </w:t>
      </w:r>
      <w:r>
        <w:rPr>
          <w:rStyle w:val="CommentTok"/>
        </w:rPr>
        <w:t xml:space="preserve"># Detect faces using </w:t>
      </w:r>
      <w:proofErr w:type="spellStart"/>
      <w:r>
        <w:rPr>
          <w:rStyle w:val="CommentTok"/>
        </w:rPr>
        <w:t>Haar</w:t>
      </w:r>
      <w:proofErr w:type="spellEnd"/>
      <w:r>
        <w:rPr>
          <w:rStyle w:val="CommentTok"/>
        </w:rPr>
        <w:t xml:space="preserve"> Cascade</w:t>
      </w:r>
      <w:r>
        <w:br/>
      </w:r>
      <w:r>
        <w:rPr>
          <w:rStyle w:val="NormalTok"/>
        </w:rPr>
        <w:t xml:space="preserve">    </w:t>
      </w:r>
      <w:r>
        <w:rPr>
          <w:rStyle w:val="CommentTok"/>
        </w:rPr>
        <w:t># Process each face and predict emotion</w:t>
      </w:r>
      <w:r>
        <w:br/>
      </w:r>
      <w:r>
        <w:rPr>
          <w:rStyle w:val="NormalTok"/>
        </w:rPr>
        <w:t xml:space="preserve">    </w:t>
      </w:r>
      <w:r>
        <w:rPr>
          <w:rStyle w:val="CommentTok"/>
        </w:rPr>
        <w:t># Update display with results</w:t>
      </w:r>
      <w:r>
        <w:br/>
      </w:r>
      <w:r>
        <w:br/>
      </w:r>
      <w:r>
        <w:rPr>
          <w:rStyle w:val="CommentTok"/>
        </w:rPr>
        <w:t># Control functions</w:t>
      </w:r>
      <w:r>
        <w:br/>
      </w:r>
      <w:r>
        <w:rPr>
          <w:rStyle w:val="KeywordTok"/>
        </w:rPr>
        <w:t>def</w:t>
      </w:r>
      <w:r>
        <w:rPr>
          <w:rStyle w:val="NormalTok"/>
        </w:rPr>
        <w:t xml:space="preserve"> </w:t>
      </w:r>
      <w:proofErr w:type="spellStart"/>
      <w:r>
        <w:rPr>
          <w:rStyle w:val="NormalTok"/>
        </w:rPr>
        <w:t>stop_detection</w:t>
      </w:r>
      <w:proofErr w:type="spellEnd"/>
      <w:r>
        <w:rPr>
          <w:rStyle w:val="NormalTok"/>
        </w:rPr>
        <w:t>():</w:t>
      </w:r>
      <w:r>
        <w:br/>
      </w:r>
      <w:r>
        <w:rPr>
          <w:rStyle w:val="NormalTok"/>
        </w:rPr>
        <w:t xml:space="preserve">    </w:t>
      </w:r>
      <w:r>
        <w:rPr>
          <w:rStyle w:val="CommentTok"/>
        </w:rPr>
        <w:t># Release resources and close application</w:t>
      </w:r>
    </w:p>
    <w:p w14:paraId="447222E9" w14:textId="77777777" w:rsidR="00BC4310" w:rsidRDefault="00BC4310" w:rsidP="00BC4310">
      <w:pPr>
        <w:pStyle w:val="Heading3"/>
        <w:ind w:left="0" w:firstLine="0"/>
      </w:pPr>
      <w:bookmarkStart w:id="16" w:name="training-the-model"/>
      <w:bookmarkEnd w:id="15"/>
    </w:p>
    <w:p w14:paraId="04245925" w14:textId="77777777" w:rsidR="00BC4310" w:rsidRDefault="00BC4310" w:rsidP="00BC4310">
      <w:pPr>
        <w:pStyle w:val="Heading3"/>
        <w:ind w:left="0" w:firstLine="0"/>
      </w:pPr>
    </w:p>
    <w:p w14:paraId="22DBF4B3" w14:textId="77777777" w:rsidR="00BC4310" w:rsidRDefault="00BC4310" w:rsidP="00BC4310">
      <w:pPr>
        <w:pStyle w:val="Heading3"/>
        <w:ind w:left="0" w:firstLine="0"/>
      </w:pPr>
    </w:p>
    <w:p w14:paraId="29217B65" w14:textId="77777777" w:rsidR="00BC4310" w:rsidRDefault="00BC4310" w:rsidP="00BC4310">
      <w:pPr>
        <w:pStyle w:val="Heading3"/>
        <w:ind w:left="0" w:firstLine="0"/>
      </w:pPr>
    </w:p>
    <w:p w14:paraId="448E6F01" w14:textId="6B474B52" w:rsidR="00BC4310" w:rsidRDefault="00BC4310" w:rsidP="00BC4310">
      <w:pPr>
        <w:pStyle w:val="Heading3"/>
        <w:ind w:left="0" w:firstLine="0"/>
      </w:pPr>
      <w:r>
        <w:t>Training the Model</w:t>
      </w:r>
    </w:p>
    <w:p w14:paraId="27456350" w14:textId="77777777" w:rsidR="00BC4310" w:rsidRDefault="00BC4310" w:rsidP="00BC4310">
      <w:pPr>
        <w:pStyle w:val="FirstParagraph"/>
      </w:pPr>
      <w:r>
        <w:t xml:space="preserve">While the provided code uses a pre-trained model, the typical process for training an emotion recognition model involves: 1. Data Collection: Gathering a diverse dataset of facial expressions </w:t>
      </w:r>
      <w:proofErr w:type="spellStart"/>
      <w:r>
        <w:t>labeled</w:t>
      </w:r>
      <w:proofErr w:type="spellEnd"/>
      <w:r>
        <w:t xml:space="preserve"> with emotions 2. Data Preprocessing: Standardizing images through face detection, alignment, resizing, and normalization 3. Model Architecture: Designing a CNN architecture suitable for image classification tasks 4. Training: Optimizing model parameters using </w:t>
      </w:r>
      <w:proofErr w:type="spellStart"/>
      <w:r>
        <w:t>labeled</w:t>
      </w:r>
      <w:proofErr w:type="spellEnd"/>
      <w:r>
        <w:t xml:space="preserve"> training data 5. Validation: Testing performance on separate validation data to ensure generalization 6. Fine-tuning: Adjusting hyperparameters to improve accuracy and performance</w:t>
      </w:r>
    </w:p>
    <w:p w14:paraId="2BFFC7C2" w14:textId="77777777" w:rsidR="00BC4310" w:rsidRDefault="00BC4310" w:rsidP="00BC4310">
      <w:pPr>
        <w:pStyle w:val="BodyText"/>
      </w:pPr>
      <w:r>
        <w:t>The model expects 48x48 pixel grayscale images as input, suggesting it may have been trained on a standard emotion recognition dataset like FER-2013.</w:t>
      </w:r>
    </w:p>
    <w:p w14:paraId="71090F90" w14:textId="77777777" w:rsidR="00BC4310" w:rsidRDefault="00BC4310" w:rsidP="00BC4310">
      <w:pPr>
        <w:pStyle w:val="Heading3"/>
        <w:ind w:left="0" w:firstLine="0"/>
      </w:pPr>
      <w:bookmarkStart w:id="17" w:name="limitations-and-future-improvements"/>
      <w:bookmarkEnd w:id="16"/>
    </w:p>
    <w:p w14:paraId="5FE3FF15" w14:textId="77777777" w:rsidR="00BC4310" w:rsidRDefault="00BC4310" w:rsidP="00BC4310">
      <w:pPr>
        <w:pStyle w:val="Heading3"/>
        <w:ind w:left="0" w:firstLine="0"/>
      </w:pPr>
    </w:p>
    <w:p w14:paraId="0E9F3333" w14:textId="04879176" w:rsidR="00BC4310" w:rsidRDefault="00BC4310" w:rsidP="00BC4310">
      <w:pPr>
        <w:pStyle w:val="Heading3"/>
        <w:ind w:left="0" w:firstLine="0"/>
      </w:pPr>
      <w:r>
        <w:t>Limitations and Future Improvements</w:t>
      </w:r>
    </w:p>
    <w:p w14:paraId="0C7BD737" w14:textId="77777777" w:rsidR="00BC4310" w:rsidRDefault="00BC4310" w:rsidP="00BC4310">
      <w:pPr>
        <w:pStyle w:val="FirstParagraph"/>
      </w:pPr>
      <w:r>
        <w:t>Based on the current implementation, potential limitations and areas for improvement include: 1. Performance: The application might experience reduced frame rates on lower-end hardware due to the computational demands of running both face detection and emotion recognition in real-time. 2. Accuracy: The emotion recognition model’s accuracy depends on its training data. It may perform better on certain demographics or in specific lighting conditions. 3. Multiple Face Handling: The current implementation processes all detected faces, but the emotion display shows only the most recently processed face’s emotion.</w:t>
      </w:r>
    </w:p>
    <w:p w14:paraId="05FC087D" w14:textId="77777777" w:rsidR="00BC4310" w:rsidRDefault="00BC4310" w:rsidP="00BC4310">
      <w:pPr>
        <w:pStyle w:val="BodyText"/>
      </w:pPr>
      <w:r>
        <w:t>Future enhancements could include: - Support for tracking and displaying emotions for multiple faces simultaneously - Adding confidence scores alongside emotion predictions - Implementing emotion history tracking and statistics - Adding options to adjust detection sensitivity - Including a feature to record and save sessions</w:t>
      </w:r>
    </w:p>
    <w:p w14:paraId="361DCFA3" w14:textId="77777777" w:rsidR="00BC4310" w:rsidRDefault="00BC4310" w:rsidP="00BC4310">
      <w:pPr>
        <w:pStyle w:val="Heading3"/>
        <w:ind w:left="0" w:firstLine="0"/>
      </w:pPr>
      <w:bookmarkStart w:id="18" w:name="applications-and-use-cases"/>
      <w:bookmarkEnd w:id="17"/>
    </w:p>
    <w:p w14:paraId="3030CEB2" w14:textId="77777777" w:rsidR="00BC4310" w:rsidRDefault="00BC4310" w:rsidP="00BC4310">
      <w:pPr>
        <w:pStyle w:val="Heading3"/>
        <w:ind w:left="0" w:firstLine="0"/>
      </w:pPr>
    </w:p>
    <w:p w14:paraId="30DE5D08" w14:textId="48BDB0B4" w:rsidR="00BC4310" w:rsidRDefault="00BC4310" w:rsidP="00BC4310">
      <w:pPr>
        <w:pStyle w:val="Heading3"/>
        <w:ind w:left="0" w:firstLine="0"/>
      </w:pPr>
      <w:r>
        <w:t>Applications and Use Cases</w:t>
      </w:r>
    </w:p>
    <w:p w14:paraId="5DA3C988" w14:textId="77777777" w:rsidR="00BC4310" w:rsidRDefault="00BC4310" w:rsidP="00BC4310">
      <w:pPr>
        <w:pStyle w:val="FirstParagraph"/>
      </w:pPr>
      <w:r>
        <w:t xml:space="preserve">The FaceFeel application has potential applications in various domains: 1. Human-Computer Interaction: Enhancing user experience by adapting interfaces based on detected emotions 2. Mental Health Monitoring: Assisting in emotional state tracking for therapeutic purposes 3. Education: Supporting teachers in gauging student engagement and emotional responses 4. Market Research: </w:t>
      </w:r>
      <w:proofErr w:type="spellStart"/>
      <w:r>
        <w:t>Analyzing</w:t>
      </w:r>
      <w:proofErr w:type="spellEnd"/>
      <w:r>
        <w:t xml:space="preserve"> consumer reactions to products or advertisements 5. Security and Surveillance: Identifying potentially concerning emotional states in security contexts</w:t>
      </w:r>
    </w:p>
    <w:p w14:paraId="3AB604EB" w14:textId="77777777" w:rsidR="00BC4310" w:rsidRDefault="00BC4310" w:rsidP="00BC4310">
      <w:pPr>
        <w:pStyle w:val="Heading2"/>
      </w:pPr>
      <w:bookmarkStart w:id="19" w:name="user-guide"/>
      <w:bookmarkEnd w:id="6"/>
      <w:bookmarkEnd w:id="18"/>
    </w:p>
    <w:p w14:paraId="645AAE78" w14:textId="77777777" w:rsidR="00BC4310" w:rsidRDefault="00BC4310" w:rsidP="00BC4310">
      <w:pPr>
        <w:pStyle w:val="Heading2"/>
      </w:pPr>
    </w:p>
    <w:p w14:paraId="6F774723" w14:textId="5B764C51" w:rsidR="00BC4310" w:rsidRDefault="00BC4310" w:rsidP="00BC4310">
      <w:pPr>
        <w:pStyle w:val="Heading2"/>
      </w:pPr>
      <w:r>
        <w:t>User Guide</w:t>
      </w:r>
    </w:p>
    <w:p w14:paraId="2A3CECA4" w14:textId="77777777" w:rsidR="00BC4310" w:rsidRDefault="00BC4310" w:rsidP="00BC4310">
      <w:pPr>
        <w:pStyle w:val="Heading3"/>
      </w:pPr>
      <w:bookmarkStart w:id="20" w:name="installation"/>
    </w:p>
    <w:p w14:paraId="4DF0F6A9" w14:textId="4CEC8F29" w:rsidR="00BC4310" w:rsidRDefault="00BC4310" w:rsidP="00BC4310">
      <w:pPr>
        <w:pStyle w:val="Heading3"/>
      </w:pPr>
      <w:r>
        <w:t>Installation</w:t>
      </w:r>
    </w:p>
    <w:p w14:paraId="30338F48" w14:textId="77777777" w:rsidR="00BC4310" w:rsidRDefault="00BC4310" w:rsidP="00BC4310">
      <w:pPr>
        <w:numPr>
          <w:ilvl w:val="0"/>
          <w:numId w:val="15"/>
        </w:numPr>
        <w:spacing w:after="200" w:line="240" w:lineRule="auto"/>
      </w:pPr>
      <w:r>
        <w:t>Clone the repository or download the source code</w:t>
      </w:r>
    </w:p>
    <w:p w14:paraId="450C877C" w14:textId="77777777" w:rsidR="00BC4310" w:rsidRDefault="00BC4310" w:rsidP="00BC4310">
      <w:pPr>
        <w:numPr>
          <w:ilvl w:val="0"/>
          <w:numId w:val="15"/>
        </w:numPr>
        <w:spacing w:after="200" w:line="240" w:lineRule="auto"/>
      </w:pPr>
      <w:r>
        <w:t>Install required dependencies:</w:t>
      </w:r>
    </w:p>
    <w:p w14:paraId="0CB68115" w14:textId="77777777" w:rsidR="00BC4310" w:rsidRDefault="00BC4310" w:rsidP="00BC4310">
      <w:pPr>
        <w:pStyle w:val="SourceCode"/>
        <w:numPr>
          <w:ilvl w:val="0"/>
          <w:numId w:val="11"/>
        </w:numPr>
      </w:pPr>
      <w:r>
        <w:rPr>
          <w:rStyle w:val="VerbatimChar"/>
        </w:rPr>
        <w:t xml:space="preserve">pip install </w:t>
      </w:r>
      <w:proofErr w:type="spellStart"/>
      <w:r>
        <w:rPr>
          <w:rStyle w:val="VerbatimChar"/>
        </w:rPr>
        <w:t>opencv</w:t>
      </w:r>
      <w:proofErr w:type="spellEnd"/>
      <w:r>
        <w:rPr>
          <w:rStyle w:val="VerbatimChar"/>
        </w:rPr>
        <w:t xml:space="preserve">-python </w:t>
      </w:r>
      <w:proofErr w:type="spellStart"/>
      <w:r>
        <w:rPr>
          <w:rStyle w:val="VerbatimChar"/>
        </w:rPr>
        <w:t>tensorflow</w:t>
      </w:r>
      <w:proofErr w:type="spellEnd"/>
      <w:r>
        <w:rPr>
          <w:rStyle w:val="VerbatimChar"/>
        </w:rPr>
        <w:t xml:space="preserve"> pillow </w:t>
      </w:r>
      <w:proofErr w:type="spellStart"/>
      <w:r>
        <w:rPr>
          <w:rStyle w:val="VerbatimChar"/>
        </w:rPr>
        <w:t>numpy</w:t>
      </w:r>
      <w:proofErr w:type="spellEnd"/>
    </w:p>
    <w:p w14:paraId="5082BEB9" w14:textId="77777777" w:rsidR="00BC4310" w:rsidRDefault="00BC4310" w:rsidP="00BC4310">
      <w:pPr>
        <w:numPr>
          <w:ilvl w:val="0"/>
          <w:numId w:val="15"/>
        </w:numPr>
        <w:spacing w:after="200" w:line="240" w:lineRule="auto"/>
      </w:pPr>
      <w:r>
        <w:t xml:space="preserve">Ensure you have the pre-trained model file </w:t>
      </w:r>
      <w:proofErr w:type="spellStart"/>
      <w:r>
        <w:t>facefeel_model.keras</w:t>
      </w:r>
      <w:proofErr w:type="spellEnd"/>
      <w:r>
        <w:t xml:space="preserve"> in the model directory</w:t>
      </w:r>
    </w:p>
    <w:p w14:paraId="42DB8C9C" w14:textId="77777777" w:rsidR="00BC4310" w:rsidRDefault="00BC4310" w:rsidP="00BC4310">
      <w:pPr>
        <w:pStyle w:val="Heading3"/>
      </w:pPr>
      <w:bookmarkStart w:id="21" w:name="running-the-application"/>
      <w:bookmarkEnd w:id="20"/>
      <w:r>
        <w:t>Running the Application</w:t>
      </w:r>
    </w:p>
    <w:p w14:paraId="7BAE087F" w14:textId="77777777" w:rsidR="00BC4310" w:rsidRDefault="00BC4310" w:rsidP="00BC4310">
      <w:pPr>
        <w:numPr>
          <w:ilvl w:val="0"/>
          <w:numId w:val="16"/>
        </w:numPr>
        <w:spacing w:after="200" w:line="240" w:lineRule="auto"/>
      </w:pPr>
      <w:r>
        <w:t>Execute the main script:</w:t>
      </w:r>
    </w:p>
    <w:p w14:paraId="5E88E972" w14:textId="77777777" w:rsidR="00BC4310" w:rsidRDefault="00BC4310" w:rsidP="00BC4310">
      <w:pPr>
        <w:pStyle w:val="SourceCode"/>
        <w:numPr>
          <w:ilvl w:val="0"/>
          <w:numId w:val="11"/>
        </w:numPr>
      </w:pPr>
      <w:r>
        <w:rPr>
          <w:rStyle w:val="VerbatimChar"/>
        </w:rPr>
        <w:t>python facefeel_detect.py</w:t>
      </w:r>
    </w:p>
    <w:p w14:paraId="45709740" w14:textId="77777777" w:rsidR="00BC4310" w:rsidRDefault="00BC4310" w:rsidP="00BC4310">
      <w:pPr>
        <w:numPr>
          <w:ilvl w:val="0"/>
          <w:numId w:val="16"/>
        </w:numPr>
        <w:spacing w:after="200" w:line="240" w:lineRule="auto"/>
      </w:pPr>
      <w:r>
        <w:t>When the application window appears, click “Start Detection”</w:t>
      </w:r>
    </w:p>
    <w:p w14:paraId="0B674E1E" w14:textId="77777777" w:rsidR="00BC4310" w:rsidRDefault="00BC4310" w:rsidP="00BC4310">
      <w:pPr>
        <w:numPr>
          <w:ilvl w:val="0"/>
          <w:numId w:val="16"/>
        </w:numPr>
        <w:spacing w:after="200" w:line="240" w:lineRule="auto"/>
      </w:pPr>
      <w:r>
        <w:t>Position yourself in front of the camera</w:t>
      </w:r>
    </w:p>
    <w:p w14:paraId="152C7C8A" w14:textId="77777777" w:rsidR="00BC4310" w:rsidRDefault="00BC4310" w:rsidP="00BC4310">
      <w:pPr>
        <w:numPr>
          <w:ilvl w:val="0"/>
          <w:numId w:val="16"/>
        </w:numPr>
        <w:spacing w:after="200" w:line="240" w:lineRule="auto"/>
      </w:pPr>
      <w:r>
        <w:t>Your detected emotion will display on screen</w:t>
      </w:r>
    </w:p>
    <w:p w14:paraId="66B270FA" w14:textId="77777777" w:rsidR="00BC4310" w:rsidRDefault="00BC4310" w:rsidP="00BC4310">
      <w:pPr>
        <w:numPr>
          <w:ilvl w:val="0"/>
          <w:numId w:val="16"/>
        </w:numPr>
        <w:spacing w:after="200" w:line="240" w:lineRule="auto"/>
      </w:pPr>
      <w:r>
        <w:t>Click “Stop Detection” to end the session and close the application</w:t>
      </w:r>
    </w:p>
    <w:p w14:paraId="66A52586" w14:textId="77777777" w:rsidR="00BC4310" w:rsidRDefault="00BC4310" w:rsidP="00BC4310">
      <w:pPr>
        <w:pStyle w:val="Heading3"/>
      </w:pPr>
      <w:bookmarkStart w:id="22" w:name="troubleshooting"/>
      <w:bookmarkEnd w:id="21"/>
      <w:r>
        <w:lastRenderedPageBreak/>
        <w:t>Troubleshooting</w:t>
      </w:r>
    </w:p>
    <w:p w14:paraId="689D6570" w14:textId="77777777" w:rsidR="00BC4310" w:rsidRDefault="00BC4310" w:rsidP="00BC4310">
      <w:pPr>
        <w:pStyle w:val="Compact"/>
        <w:numPr>
          <w:ilvl w:val="0"/>
          <w:numId w:val="12"/>
        </w:numPr>
      </w:pPr>
      <w:r>
        <w:t>No camera feed: Ensure your webcam is connected and not being used by another application</w:t>
      </w:r>
    </w:p>
    <w:p w14:paraId="794958C5" w14:textId="77777777" w:rsidR="00BC4310" w:rsidRDefault="00BC4310" w:rsidP="00BC4310">
      <w:pPr>
        <w:pStyle w:val="Compact"/>
        <w:numPr>
          <w:ilvl w:val="0"/>
          <w:numId w:val="12"/>
        </w:numPr>
      </w:pPr>
      <w:r>
        <w:t>Poor detection: Improve lighting conditions and ensure your face is clearly visible</w:t>
      </w:r>
    </w:p>
    <w:p w14:paraId="0DDF6AAA" w14:textId="77777777" w:rsidR="00BC4310" w:rsidRDefault="00BC4310" w:rsidP="00BC4310">
      <w:pPr>
        <w:pStyle w:val="Compact"/>
        <w:numPr>
          <w:ilvl w:val="0"/>
          <w:numId w:val="12"/>
        </w:numPr>
      </w:pPr>
      <w:r>
        <w:t>Performance issues: Close other resource-intensive applications</w:t>
      </w:r>
    </w:p>
    <w:p w14:paraId="5623ED73" w14:textId="77777777" w:rsidR="00BC4310" w:rsidRDefault="00BC4310" w:rsidP="00BC4310">
      <w:pPr>
        <w:pStyle w:val="Heading2"/>
      </w:pPr>
      <w:bookmarkStart w:id="23" w:name="conclusion"/>
      <w:bookmarkEnd w:id="19"/>
      <w:bookmarkEnd w:id="22"/>
    </w:p>
    <w:p w14:paraId="19B12653" w14:textId="77777777" w:rsidR="00BC4310" w:rsidRDefault="00BC4310" w:rsidP="00BC4310">
      <w:pPr>
        <w:pStyle w:val="Heading2"/>
      </w:pPr>
    </w:p>
    <w:p w14:paraId="0043E0A5" w14:textId="77777777" w:rsidR="00BC4310" w:rsidRPr="00BC4310" w:rsidRDefault="00BC4310" w:rsidP="00BC4310">
      <w:pPr>
        <w:pStyle w:val="Heading2"/>
        <w:rPr>
          <w:sz w:val="28"/>
          <w:szCs w:val="28"/>
        </w:rPr>
      </w:pPr>
    </w:p>
    <w:p w14:paraId="379EDCBB" w14:textId="77777777" w:rsidR="00BC4310" w:rsidRDefault="00BC4310" w:rsidP="00BC4310">
      <w:pPr>
        <w:pStyle w:val="Heading2"/>
        <w:rPr>
          <w:sz w:val="28"/>
          <w:szCs w:val="28"/>
        </w:rPr>
      </w:pPr>
    </w:p>
    <w:p w14:paraId="68A8BCB1" w14:textId="77777777" w:rsidR="00BC4310" w:rsidRDefault="00BC4310" w:rsidP="00BC4310">
      <w:pPr>
        <w:pStyle w:val="Heading2"/>
        <w:rPr>
          <w:sz w:val="28"/>
          <w:szCs w:val="28"/>
        </w:rPr>
      </w:pPr>
    </w:p>
    <w:p w14:paraId="54C3ED4A" w14:textId="77777777" w:rsidR="00BC4310" w:rsidRDefault="00BC4310" w:rsidP="00BC4310">
      <w:pPr>
        <w:pStyle w:val="Heading2"/>
        <w:rPr>
          <w:sz w:val="28"/>
          <w:szCs w:val="28"/>
        </w:rPr>
      </w:pPr>
    </w:p>
    <w:p w14:paraId="4F0BC137" w14:textId="57723E11" w:rsidR="00BC4310" w:rsidRPr="00BC4310" w:rsidRDefault="00BC4310" w:rsidP="00BC4310">
      <w:pPr>
        <w:pStyle w:val="Heading2"/>
        <w:rPr>
          <w:sz w:val="28"/>
          <w:szCs w:val="28"/>
        </w:rPr>
      </w:pPr>
      <w:r w:rsidRPr="00BC4310">
        <w:rPr>
          <w:sz w:val="28"/>
          <w:szCs w:val="28"/>
        </w:rPr>
        <w:t>Conclusion</w:t>
      </w:r>
    </w:p>
    <w:p w14:paraId="1100436F" w14:textId="77777777" w:rsidR="00BC4310" w:rsidRDefault="00BC4310" w:rsidP="00BC4310">
      <w:pPr>
        <w:pStyle w:val="FirstParagraph"/>
      </w:pPr>
      <w:r>
        <w:t>FaceFeel demonstrates the effective application of computer vision and deep learning techniques to create a practical tool for real-time emotion recognition. The system successfully integrates face detection, emotion classification, and user interface components to provide instant feedback on emotional states detected from facial expressions.</w:t>
      </w:r>
    </w:p>
    <w:p w14:paraId="5227B4BE" w14:textId="77777777" w:rsidR="00BC4310" w:rsidRDefault="00BC4310" w:rsidP="00BC4310">
      <w:pPr>
        <w:pStyle w:val="BodyText"/>
      </w:pPr>
      <w:r>
        <w:t>The modular design of the application allows for future enhancements and adaptations to specific use cases, making it a versatile foundation for emotion-aware systems.</w:t>
      </w:r>
    </w:p>
    <w:p w14:paraId="08A4A94F" w14:textId="77777777" w:rsidR="00BC4310" w:rsidRDefault="00BC4310" w:rsidP="00BC4310">
      <w:pPr>
        <w:pStyle w:val="Heading2"/>
      </w:pPr>
      <w:bookmarkStart w:id="24" w:name="references"/>
      <w:bookmarkEnd w:id="23"/>
    </w:p>
    <w:p w14:paraId="086AA451" w14:textId="77777777" w:rsidR="00BC4310" w:rsidRDefault="00BC4310" w:rsidP="00BC4310">
      <w:pPr>
        <w:pStyle w:val="Heading2"/>
      </w:pPr>
    </w:p>
    <w:p w14:paraId="1EE8C346" w14:textId="77777777" w:rsidR="00BC4310" w:rsidRDefault="00BC4310" w:rsidP="00BC4310">
      <w:pPr>
        <w:pStyle w:val="Heading2"/>
      </w:pPr>
    </w:p>
    <w:p w14:paraId="32B1D4F6" w14:textId="77777777" w:rsidR="00BC4310" w:rsidRDefault="00BC4310" w:rsidP="00BC4310">
      <w:pPr>
        <w:pStyle w:val="Heading2"/>
      </w:pPr>
    </w:p>
    <w:p w14:paraId="1EF36321" w14:textId="77777777" w:rsidR="00BC4310" w:rsidRDefault="00BC4310" w:rsidP="00BC4310">
      <w:pPr>
        <w:pStyle w:val="Heading2"/>
      </w:pPr>
    </w:p>
    <w:p w14:paraId="584DB86F" w14:textId="6022FD01" w:rsidR="00BC4310" w:rsidRDefault="00BC4310" w:rsidP="00BC4310">
      <w:pPr>
        <w:pStyle w:val="Heading2"/>
      </w:pPr>
      <w:r>
        <w:t>References</w:t>
      </w:r>
    </w:p>
    <w:p w14:paraId="38A96B3E" w14:textId="77777777" w:rsidR="00BC4310" w:rsidRDefault="00BC4310" w:rsidP="00BC4310">
      <w:pPr>
        <w:pStyle w:val="Compact"/>
        <w:numPr>
          <w:ilvl w:val="0"/>
          <w:numId w:val="17"/>
        </w:numPr>
      </w:pPr>
      <w:r>
        <w:t>OpenCV Documentation: https://docs.opencv.org/</w:t>
      </w:r>
    </w:p>
    <w:p w14:paraId="5683F919" w14:textId="77777777" w:rsidR="00BC4310" w:rsidRDefault="00BC4310" w:rsidP="00BC4310">
      <w:pPr>
        <w:pStyle w:val="Compact"/>
        <w:numPr>
          <w:ilvl w:val="0"/>
          <w:numId w:val="17"/>
        </w:numPr>
      </w:pPr>
      <w:r>
        <w:t>TensorFlow Documentation: https://www.tensorflow.org/api_docs</w:t>
      </w:r>
    </w:p>
    <w:p w14:paraId="1FF80A2D" w14:textId="77777777" w:rsidR="00BC4310" w:rsidRDefault="00BC4310" w:rsidP="00BC4310">
      <w:pPr>
        <w:pStyle w:val="Compact"/>
        <w:numPr>
          <w:ilvl w:val="0"/>
          <w:numId w:val="17"/>
        </w:numPr>
      </w:pPr>
      <w:r>
        <w:t>Facial Expression Recognition research: https://arxiv.org/abs/1804.08348</w:t>
      </w:r>
    </w:p>
    <w:p w14:paraId="09AB2EE0" w14:textId="77777777" w:rsidR="00BC4310" w:rsidRDefault="00BC4310" w:rsidP="00BC4310">
      <w:pPr>
        <w:pStyle w:val="Compact"/>
        <w:numPr>
          <w:ilvl w:val="0"/>
          <w:numId w:val="17"/>
        </w:numPr>
      </w:pPr>
      <w:r>
        <w:t>FER-2013 Dataset: https://www.kaggle.com/datasets/msambare/fer2013</w:t>
      </w:r>
    </w:p>
    <w:p w14:paraId="223E1F44" w14:textId="1B21BC56" w:rsidR="00BC4310" w:rsidRDefault="00BC4310" w:rsidP="00BC4310">
      <w:pPr>
        <w:pStyle w:val="Compact"/>
        <w:numPr>
          <w:ilvl w:val="0"/>
          <w:numId w:val="17"/>
        </w:numPr>
      </w:pPr>
      <w:proofErr w:type="spellStart"/>
      <w:r>
        <w:t>Haar</w:t>
      </w:r>
      <w:proofErr w:type="spellEnd"/>
      <w:r>
        <w:t xml:space="preserve"> Cascade Classification: </w:t>
      </w:r>
      <w:hyperlink r:id="rId6" w:history="1">
        <w:r w:rsidRPr="00C526CB">
          <w:rPr>
            <w:rStyle w:val="Hyperlink"/>
          </w:rPr>
          <w:t>https://docs.opencv.org/3.4/db/d28/tutorial_cascade_classifier.html</w:t>
        </w:r>
      </w:hyperlink>
      <w:bookmarkStart w:id="25" w:name="appendix-a-future-development-roadmap"/>
      <w:bookmarkEnd w:id="24"/>
    </w:p>
    <w:p w14:paraId="377FA60F" w14:textId="77777777" w:rsidR="00BC4310" w:rsidRDefault="00BC4310" w:rsidP="00BC4310">
      <w:pPr>
        <w:pStyle w:val="Compact"/>
        <w:ind w:left="720"/>
      </w:pPr>
    </w:p>
    <w:p w14:paraId="3CBCF527" w14:textId="77777777" w:rsidR="00BC4310" w:rsidRDefault="00BC4310" w:rsidP="00BC4310">
      <w:pPr>
        <w:pStyle w:val="Heading2"/>
      </w:pPr>
    </w:p>
    <w:p w14:paraId="196599E2" w14:textId="77777777" w:rsidR="00BC4310" w:rsidRDefault="00BC4310" w:rsidP="00BC4310">
      <w:pPr>
        <w:pStyle w:val="Heading2"/>
      </w:pPr>
    </w:p>
    <w:p w14:paraId="25823713" w14:textId="06BCF091" w:rsidR="00BC4310" w:rsidRDefault="00BC4310" w:rsidP="00BC4310">
      <w:pPr>
        <w:pStyle w:val="Heading2"/>
      </w:pPr>
      <w:r>
        <w:t>Appendix A: Future Development Roadmap</w:t>
      </w:r>
    </w:p>
    <w:p w14:paraId="0F878FEC" w14:textId="7DC14B1F" w:rsidR="00BC4310" w:rsidRDefault="00BC4310" w:rsidP="00BC4310">
      <w:pPr>
        <w:pStyle w:val="Heading3"/>
      </w:pPr>
      <w:bookmarkStart w:id="26" w:name="short-term-improvements-1-3-months"/>
      <w:r>
        <w:t>Short-term Improvements (1-3 months)</w:t>
      </w:r>
    </w:p>
    <w:p w14:paraId="5EA9172A" w14:textId="77777777" w:rsidR="00BC4310" w:rsidRDefault="00BC4310" w:rsidP="00BC4310">
      <w:pPr>
        <w:pStyle w:val="Compact"/>
        <w:numPr>
          <w:ilvl w:val="0"/>
          <w:numId w:val="12"/>
        </w:numPr>
      </w:pPr>
      <w:r>
        <w:t>Add multiple face tracking with individual emotion labels</w:t>
      </w:r>
    </w:p>
    <w:p w14:paraId="17EA9C93" w14:textId="77777777" w:rsidR="00BC4310" w:rsidRDefault="00BC4310" w:rsidP="00BC4310">
      <w:pPr>
        <w:pStyle w:val="Compact"/>
        <w:numPr>
          <w:ilvl w:val="0"/>
          <w:numId w:val="12"/>
        </w:numPr>
      </w:pPr>
      <w:r>
        <w:t>Implement emotion confidence scores display</w:t>
      </w:r>
    </w:p>
    <w:p w14:paraId="1E855F9D" w14:textId="77777777" w:rsidR="00BC4310" w:rsidRDefault="00BC4310" w:rsidP="00BC4310">
      <w:pPr>
        <w:pStyle w:val="Compact"/>
        <w:numPr>
          <w:ilvl w:val="0"/>
          <w:numId w:val="12"/>
        </w:numPr>
      </w:pPr>
      <w:r>
        <w:t>Create emotion history tracking and basic statistics</w:t>
      </w:r>
    </w:p>
    <w:p w14:paraId="7DB1C3F4" w14:textId="77777777" w:rsidR="00BC4310" w:rsidRDefault="00BC4310" w:rsidP="00BC4310">
      <w:pPr>
        <w:pStyle w:val="Compact"/>
        <w:numPr>
          <w:ilvl w:val="0"/>
          <w:numId w:val="12"/>
        </w:numPr>
      </w:pPr>
      <w:r>
        <w:t>Improve UI with emotion icons and better visualization</w:t>
      </w:r>
    </w:p>
    <w:p w14:paraId="27B75124" w14:textId="77777777" w:rsidR="00BC4310" w:rsidRDefault="00BC4310" w:rsidP="00BC4310">
      <w:pPr>
        <w:pStyle w:val="Heading3"/>
      </w:pPr>
      <w:bookmarkStart w:id="27" w:name="medium-term-goals-3-6-months"/>
      <w:bookmarkEnd w:id="26"/>
      <w:r>
        <w:t>Medium-term Goals (3-6 months)</w:t>
      </w:r>
    </w:p>
    <w:p w14:paraId="3EB0A254" w14:textId="77777777" w:rsidR="00BC4310" w:rsidRDefault="00BC4310" w:rsidP="00BC4310">
      <w:pPr>
        <w:pStyle w:val="Compact"/>
        <w:numPr>
          <w:ilvl w:val="0"/>
          <w:numId w:val="12"/>
        </w:numPr>
      </w:pPr>
      <w:r>
        <w:t>Build a more robust model with improved accuracy across demographics</w:t>
      </w:r>
    </w:p>
    <w:p w14:paraId="19503899" w14:textId="77777777" w:rsidR="00BC4310" w:rsidRDefault="00BC4310" w:rsidP="00BC4310">
      <w:pPr>
        <w:pStyle w:val="Compact"/>
        <w:numPr>
          <w:ilvl w:val="0"/>
          <w:numId w:val="12"/>
        </w:numPr>
      </w:pPr>
      <w:r>
        <w:t>Add video recording and playback with emotion overlay</w:t>
      </w:r>
    </w:p>
    <w:p w14:paraId="35981562" w14:textId="77777777" w:rsidR="00BC4310" w:rsidRDefault="00BC4310" w:rsidP="00BC4310">
      <w:pPr>
        <w:pStyle w:val="Compact"/>
        <w:numPr>
          <w:ilvl w:val="0"/>
          <w:numId w:val="12"/>
        </w:numPr>
      </w:pPr>
      <w:r>
        <w:t>Develop batch processing for recorded videos</w:t>
      </w:r>
    </w:p>
    <w:p w14:paraId="2679153D" w14:textId="77777777" w:rsidR="00BC4310" w:rsidRDefault="00BC4310" w:rsidP="00BC4310">
      <w:pPr>
        <w:pStyle w:val="Compact"/>
        <w:numPr>
          <w:ilvl w:val="0"/>
          <w:numId w:val="12"/>
        </w:numPr>
      </w:pPr>
      <w:r>
        <w:t>Create documentation and developer API</w:t>
      </w:r>
    </w:p>
    <w:p w14:paraId="0E308753" w14:textId="77777777" w:rsidR="00BC4310" w:rsidRDefault="00BC4310" w:rsidP="00BC4310">
      <w:pPr>
        <w:pStyle w:val="Heading3"/>
      </w:pPr>
      <w:bookmarkStart w:id="28" w:name="long-term-vision-6-months"/>
      <w:bookmarkEnd w:id="27"/>
      <w:r>
        <w:t>Long-term Vision (6+ months)</w:t>
      </w:r>
    </w:p>
    <w:p w14:paraId="76C43D89" w14:textId="77777777" w:rsidR="00BC4310" w:rsidRDefault="00BC4310" w:rsidP="00BC4310">
      <w:pPr>
        <w:pStyle w:val="Compact"/>
        <w:numPr>
          <w:ilvl w:val="0"/>
          <w:numId w:val="12"/>
        </w:numPr>
      </w:pPr>
      <w:r>
        <w:t>Integrate with other applications via SDK</w:t>
      </w:r>
    </w:p>
    <w:p w14:paraId="6179AE6C" w14:textId="77777777" w:rsidR="00BC4310" w:rsidRDefault="00BC4310" w:rsidP="00BC4310">
      <w:pPr>
        <w:pStyle w:val="Compact"/>
        <w:numPr>
          <w:ilvl w:val="0"/>
          <w:numId w:val="12"/>
        </w:numPr>
      </w:pPr>
      <w:r>
        <w:t>Develop cross-platform mobile versions</w:t>
      </w:r>
    </w:p>
    <w:p w14:paraId="1425569B" w14:textId="77777777" w:rsidR="00BC4310" w:rsidRDefault="00BC4310" w:rsidP="00BC4310">
      <w:pPr>
        <w:pStyle w:val="Compact"/>
        <w:numPr>
          <w:ilvl w:val="0"/>
          <w:numId w:val="12"/>
        </w:numPr>
      </w:pPr>
      <w:r>
        <w:t>Add emotion-based recommendation systems</w:t>
      </w:r>
    </w:p>
    <w:p w14:paraId="777824F6" w14:textId="77777777" w:rsidR="00BC4310" w:rsidRDefault="00BC4310" w:rsidP="00BC4310">
      <w:pPr>
        <w:pStyle w:val="Compact"/>
        <w:numPr>
          <w:ilvl w:val="0"/>
          <w:numId w:val="12"/>
        </w:numPr>
      </w:pPr>
      <w:r>
        <w:t>Explore gesture and posture recognition integration</w:t>
      </w:r>
    </w:p>
    <w:p w14:paraId="6A88D099" w14:textId="77777777" w:rsidR="00BC4310" w:rsidRDefault="00BC4310" w:rsidP="00BC4310">
      <w:pPr>
        <w:pStyle w:val="Heading2"/>
      </w:pPr>
      <w:bookmarkStart w:id="29" w:name="appendix-b-technical-specifications"/>
      <w:bookmarkEnd w:id="25"/>
      <w:bookmarkEnd w:id="28"/>
    </w:p>
    <w:p w14:paraId="21F523F5" w14:textId="77777777" w:rsidR="00BC4310" w:rsidRDefault="00BC4310" w:rsidP="00BC4310">
      <w:pPr>
        <w:pStyle w:val="Heading2"/>
      </w:pPr>
    </w:p>
    <w:p w14:paraId="572EFB75" w14:textId="7236234D" w:rsidR="00BC4310" w:rsidRDefault="00BC4310" w:rsidP="00BC4310">
      <w:pPr>
        <w:pStyle w:val="Heading2"/>
      </w:pPr>
      <w:r>
        <w:t>Appendix B: Technical Specifications</w:t>
      </w:r>
    </w:p>
    <w:p w14:paraId="4071AEB7" w14:textId="77777777" w:rsidR="00BC4310" w:rsidRDefault="00BC4310" w:rsidP="00BC4310">
      <w:pPr>
        <w:pStyle w:val="Heading3"/>
        <w:ind w:left="0" w:firstLine="0"/>
      </w:pPr>
      <w:bookmarkStart w:id="30" w:name="model-architecture"/>
      <w:r>
        <w:t>Model Architecture</w:t>
      </w:r>
    </w:p>
    <w:p w14:paraId="64487BF1" w14:textId="77777777" w:rsidR="00BC4310" w:rsidRDefault="00BC4310" w:rsidP="00BC4310">
      <w:pPr>
        <w:pStyle w:val="FirstParagraph"/>
      </w:pPr>
      <w:r>
        <w:t xml:space="preserve">The emotion recognition model uses a Convolutional Neural Network architecture: - Input: 48x48 grayscale images - Multiple convolutional layers with </w:t>
      </w:r>
      <w:proofErr w:type="spellStart"/>
      <w:r>
        <w:t>ReLU</w:t>
      </w:r>
      <w:proofErr w:type="spellEnd"/>
      <w:r>
        <w:t xml:space="preserve"> activation - Max pooling layers for dimensionality reduction - Dropout layers to prevent overfitting - Fully connected layers - </w:t>
      </w:r>
      <w:proofErr w:type="spellStart"/>
      <w:r>
        <w:t>Softmax</w:t>
      </w:r>
      <w:proofErr w:type="spellEnd"/>
      <w:r>
        <w:t xml:space="preserve"> output layer with 7 classes</w:t>
      </w:r>
    </w:p>
    <w:p w14:paraId="4BC7C81B" w14:textId="77777777" w:rsidR="00BC4310" w:rsidRDefault="00BC4310" w:rsidP="00BC4310">
      <w:pPr>
        <w:pStyle w:val="Heading3"/>
        <w:ind w:left="0" w:firstLine="0"/>
      </w:pPr>
      <w:bookmarkStart w:id="31" w:name="hardware-requirements"/>
      <w:bookmarkEnd w:id="30"/>
      <w:r>
        <w:t>Hardware Requirements</w:t>
      </w:r>
    </w:p>
    <w:p w14:paraId="4A54A1CE" w14:textId="77777777" w:rsidR="00BC4310" w:rsidRDefault="00BC4310" w:rsidP="00BC4310">
      <w:pPr>
        <w:pStyle w:val="Compact"/>
        <w:numPr>
          <w:ilvl w:val="0"/>
          <w:numId w:val="12"/>
        </w:numPr>
      </w:pPr>
      <w:r>
        <w:t>Processor: Dual-core CPU or better</w:t>
      </w:r>
    </w:p>
    <w:p w14:paraId="2BD02830" w14:textId="77777777" w:rsidR="00BC4310" w:rsidRDefault="00BC4310" w:rsidP="00BC4310">
      <w:pPr>
        <w:pStyle w:val="Compact"/>
        <w:numPr>
          <w:ilvl w:val="0"/>
          <w:numId w:val="12"/>
        </w:numPr>
      </w:pPr>
      <w:r>
        <w:t>RAM: 4GB minimum, 8GB recommended</w:t>
      </w:r>
    </w:p>
    <w:p w14:paraId="6BA296CC" w14:textId="77777777" w:rsidR="00BC4310" w:rsidRDefault="00BC4310" w:rsidP="00BC4310">
      <w:pPr>
        <w:pStyle w:val="Compact"/>
        <w:numPr>
          <w:ilvl w:val="0"/>
          <w:numId w:val="12"/>
        </w:numPr>
      </w:pPr>
      <w:r>
        <w:t>Camera: Standard webcam (720p resolution or higher recommended)</w:t>
      </w:r>
    </w:p>
    <w:p w14:paraId="577FF663" w14:textId="77777777" w:rsidR="00BC4310" w:rsidRDefault="00BC4310" w:rsidP="00BC4310">
      <w:pPr>
        <w:pStyle w:val="Compact"/>
        <w:numPr>
          <w:ilvl w:val="0"/>
          <w:numId w:val="12"/>
        </w:numPr>
      </w:pPr>
      <w:r>
        <w:t>Graphics: Integrated graphics sufficient, dedicated GPU recommended for optimal performance</w:t>
      </w:r>
      <w:bookmarkEnd w:id="29"/>
      <w:bookmarkEnd w:id="31"/>
    </w:p>
    <w:p w14:paraId="76EB99F6" w14:textId="145FCB53" w:rsidR="00126CB6" w:rsidRDefault="00126CB6">
      <w:pPr>
        <w:ind w:left="389"/>
      </w:pPr>
    </w:p>
    <w:sectPr w:rsidR="00126CB6">
      <w:pgSz w:w="11899" w:h="16838"/>
      <w:pgMar w:top="1128" w:right="1130" w:bottom="1250" w:left="113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0000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0000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6E77759"/>
    <w:multiLevelType w:val="hybridMultilevel"/>
    <w:tmpl w:val="C67E4C8A"/>
    <w:lvl w:ilvl="0" w:tplc="A066D994">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AC00144A">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A6EE6CB4">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9350DF3A">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39A84080">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CF0CB71E">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8F040450">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6C66474">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478A0BB0">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09175A9B"/>
    <w:multiLevelType w:val="hybridMultilevel"/>
    <w:tmpl w:val="8CC60DAA"/>
    <w:lvl w:ilvl="0" w:tplc="735E6DDC">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C3EBE0C">
      <w:start w:val="1"/>
      <w:numFmt w:val="lowerLetter"/>
      <w:lvlText w:val="%2"/>
      <w:lvlJc w:val="left"/>
      <w:pPr>
        <w:ind w:left="146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46E89772">
      <w:start w:val="1"/>
      <w:numFmt w:val="lowerRoman"/>
      <w:lvlText w:val="%3"/>
      <w:lvlJc w:val="left"/>
      <w:pPr>
        <w:ind w:left="21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808AC942">
      <w:start w:val="1"/>
      <w:numFmt w:val="decimal"/>
      <w:lvlText w:val="%4"/>
      <w:lvlJc w:val="left"/>
      <w:pPr>
        <w:ind w:left="290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67AA684E">
      <w:start w:val="1"/>
      <w:numFmt w:val="lowerLetter"/>
      <w:lvlText w:val="%5"/>
      <w:lvlJc w:val="left"/>
      <w:pPr>
        <w:ind w:left="362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E028FA7C">
      <w:start w:val="1"/>
      <w:numFmt w:val="lowerRoman"/>
      <w:lvlText w:val="%6"/>
      <w:lvlJc w:val="left"/>
      <w:pPr>
        <w:ind w:left="434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2A1AAB7E">
      <w:start w:val="1"/>
      <w:numFmt w:val="decimal"/>
      <w:lvlText w:val="%7"/>
      <w:lvlJc w:val="left"/>
      <w:pPr>
        <w:ind w:left="506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7FECEDA2">
      <w:start w:val="1"/>
      <w:numFmt w:val="lowerLetter"/>
      <w:lvlText w:val="%8"/>
      <w:lvlJc w:val="left"/>
      <w:pPr>
        <w:ind w:left="578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DEBECF6C">
      <w:start w:val="1"/>
      <w:numFmt w:val="lowerRoman"/>
      <w:lvlText w:val="%9"/>
      <w:lvlJc w:val="left"/>
      <w:pPr>
        <w:ind w:left="650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14CF7A80"/>
    <w:multiLevelType w:val="hybridMultilevel"/>
    <w:tmpl w:val="CC185D44"/>
    <w:lvl w:ilvl="0" w:tplc="660406D2">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1FC05CCA">
      <w:start w:val="1"/>
      <w:numFmt w:val="lowerLetter"/>
      <w:lvlText w:val="%2"/>
      <w:lvlJc w:val="left"/>
      <w:pPr>
        <w:ind w:left="127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36B645AE">
      <w:start w:val="1"/>
      <w:numFmt w:val="lowerRoman"/>
      <w:lvlText w:val="%3"/>
      <w:lvlJc w:val="left"/>
      <w:pPr>
        <w:ind w:left="199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8F5E9BDE">
      <w:start w:val="1"/>
      <w:numFmt w:val="decimal"/>
      <w:lvlText w:val="%4"/>
      <w:lvlJc w:val="left"/>
      <w:pPr>
        <w:ind w:left="271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36B2B958">
      <w:start w:val="1"/>
      <w:numFmt w:val="lowerLetter"/>
      <w:lvlText w:val="%5"/>
      <w:lvlJc w:val="left"/>
      <w:pPr>
        <w:ind w:left="343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7EA9144">
      <w:start w:val="1"/>
      <w:numFmt w:val="lowerRoman"/>
      <w:lvlText w:val="%6"/>
      <w:lvlJc w:val="left"/>
      <w:pPr>
        <w:ind w:left="415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76B20D82">
      <w:start w:val="1"/>
      <w:numFmt w:val="decimal"/>
      <w:lvlText w:val="%7"/>
      <w:lvlJc w:val="left"/>
      <w:pPr>
        <w:ind w:left="487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FBEFDBA">
      <w:start w:val="1"/>
      <w:numFmt w:val="lowerLetter"/>
      <w:lvlText w:val="%8"/>
      <w:lvlJc w:val="left"/>
      <w:pPr>
        <w:ind w:left="559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85BCF8C6">
      <w:start w:val="1"/>
      <w:numFmt w:val="lowerRoman"/>
      <w:lvlText w:val="%9"/>
      <w:lvlJc w:val="left"/>
      <w:pPr>
        <w:ind w:left="631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2D415C71"/>
    <w:multiLevelType w:val="hybridMultilevel"/>
    <w:tmpl w:val="3320A6DA"/>
    <w:lvl w:ilvl="0" w:tplc="66E48F7A">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B08EB644">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D8303EB6">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2C54E2C4">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084814C0">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53266602">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BC8E03CA">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EB45496">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59EE665E">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2E8840B5"/>
    <w:multiLevelType w:val="hybridMultilevel"/>
    <w:tmpl w:val="1C844194"/>
    <w:lvl w:ilvl="0" w:tplc="60E838C6">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6642816">
      <w:start w:val="1"/>
      <w:numFmt w:val="lowerLetter"/>
      <w:lvlText w:val="%2"/>
      <w:lvlJc w:val="left"/>
      <w:pPr>
        <w:ind w:left="145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235E4C20">
      <w:start w:val="1"/>
      <w:numFmt w:val="lowerRoman"/>
      <w:lvlText w:val="%3"/>
      <w:lvlJc w:val="left"/>
      <w:pPr>
        <w:ind w:left="217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FDE4B2A8">
      <w:start w:val="1"/>
      <w:numFmt w:val="decimal"/>
      <w:lvlText w:val="%4"/>
      <w:lvlJc w:val="left"/>
      <w:pPr>
        <w:ind w:left="289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84E7E64">
      <w:start w:val="1"/>
      <w:numFmt w:val="lowerLetter"/>
      <w:lvlText w:val="%5"/>
      <w:lvlJc w:val="left"/>
      <w:pPr>
        <w:ind w:left="361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3158837C">
      <w:start w:val="1"/>
      <w:numFmt w:val="lowerRoman"/>
      <w:lvlText w:val="%6"/>
      <w:lvlJc w:val="left"/>
      <w:pPr>
        <w:ind w:left="433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A956C87E">
      <w:start w:val="1"/>
      <w:numFmt w:val="decimal"/>
      <w:lvlText w:val="%7"/>
      <w:lvlJc w:val="left"/>
      <w:pPr>
        <w:ind w:left="505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2D3A950A">
      <w:start w:val="1"/>
      <w:numFmt w:val="lowerLetter"/>
      <w:lvlText w:val="%8"/>
      <w:lvlJc w:val="left"/>
      <w:pPr>
        <w:ind w:left="577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45C2935A">
      <w:start w:val="1"/>
      <w:numFmt w:val="lowerRoman"/>
      <w:lvlText w:val="%9"/>
      <w:lvlJc w:val="left"/>
      <w:pPr>
        <w:ind w:left="649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3B9E5369"/>
    <w:multiLevelType w:val="hybridMultilevel"/>
    <w:tmpl w:val="78A00332"/>
    <w:lvl w:ilvl="0" w:tplc="DF1CEFE4">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886C229E">
      <w:start w:val="1"/>
      <w:numFmt w:val="lowerLetter"/>
      <w:lvlText w:val="%2"/>
      <w:lvlJc w:val="left"/>
      <w:pPr>
        <w:ind w:left="14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8E749408">
      <w:start w:val="1"/>
      <w:numFmt w:val="lowerRoman"/>
      <w:lvlText w:val="%3"/>
      <w:lvlJc w:val="left"/>
      <w:pPr>
        <w:ind w:left="219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6186BC98">
      <w:start w:val="1"/>
      <w:numFmt w:val="decimal"/>
      <w:lvlText w:val="%4"/>
      <w:lvlJc w:val="left"/>
      <w:pPr>
        <w:ind w:left="291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240EB28">
      <w:start w:val="1"/>
      <w:numFmt w:val="lowerLetter"/>
      <w:lvlText w:val="%5"/>
      <w:lvlJc w:val="left"/>
      <w:pPr>
        <w:ind w:left="363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16A63AEE">
      <w:start w:val="1"/>
      <w:numFmt w:val="lowerRoman"/>
      <w:lvlText w:val="%6"/>
      <w:lvlJc w:val="left"/>
      <w:pPr>
        <w:ind w:left="435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4D10F082">
      <w:start w:val="1"/>
      <w:numFmt w:val="decimal"/>
      <w:lvlText w:val="%7"/>
      <w:lvlJc w:val="left"/>
      <w:pPr>
        <w:ind w:left="50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6764FF76">
      <w:start w:val="1"/>
      <w:numFmt w:val="lowerLetter"/>
      <w:lvlText w:val="%8"/>
      <w:lvlJc w:val="left"/>
      <w:pPr>
        <w:ind w:left="579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E43EDAB4">
      <w:start w:val="1"/>
      <w:numFmt w:val="lowerRoman"/>
      <w:lvlText w:val="%9"/>
      <w:lvlJc w:val="left"/>
      <w:pPr>
        <w:ind w:left="651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9" w15:restartNumberingAfterBreak="0">
    <w:nsid w:val="52600224"/>
    <w:multiLevelType w:val="hybridMultilevel"/>
    <w:tmpl w:val="ABB0139A"/>
    <w:lvl w:ilvl="0" w:tplc="8182BA14">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38BE2C9C">
      <w:start w:val="1"/>
      <w:numFmt w:val="lowerLetter"/>
      <w:lvlText w:val="%2"/>
      <w:lvlJc w:val="left"/>
      <w:pPr>
        <w:ind w:left="12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CC5807BA">
      <w:start w:val="1"/>
      <w:numFmt w:val="lowerRoman"/>
      <w:lvlText w:val="%3"/>
      <w:lvlJc w:val="left"/>
      <w:pPr>
        <w:ind w:left="192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AA0070EE">
      <w:start w:val="1"/>
      <w:numFmt w:val="decimal"/>
      <w:lvlText w:val="%4"/>
      <w:lvlJc w:val="left"/>
      <w:pPr>
        <w:ind w:left="26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B2EF312">
      <w:start w:val="1"/>
      <w:numFmt w:val="lowerLetter"/>
      <w:lvlText w:val="%5"/>
      <w:lvlJc w:val="left"/>
      <w:pPr>
        <w:ind w:left="336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C47E9F98">
      <w:start w:val="1"/>
      <w:numFmt w:val="lowerRoman"/>
      <w:lvlText w:val="%6"/>
      <w:lvlJc w:val="left"/>
      <w:pPr>
        <w:ind w:left="408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00D8B2E8">
      <w:start w:val="1"/>
      <w:numFmt w:val="decimal"/>
      <w:lvlText w:val="%7"/>
      <w:lvlJc w:val="left"/>
      <w:pPr>
        <w:ind w:left="480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1C10F84C">
      <w:start w:val="1"/>
      <w:numFmt w:val="lowerLetter"/>
      <w:lvlText w:val="%8"/>
      <w:lvlJc w:val="left"/>
      <w:pPr>
        <w:ind w:left="552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1ECCD056">
      <w:start w:val="1"/>
      <w:numFmt w:val="lowerRoman"/>
      <w:lvlText w:val="%9"/>
      <w:lvlJc w:val="left"/>
      <w:pPr>
        <w:ind w:left="6249"/>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0" w15:restartNumberingAfterBreak="0">
    <w:nsid w:val="58417F93"/>
    <w:multiLevelType w:val="hybridMultilevel"/>
    <w:tmpl w:val="DCC07178"/>
    <w:lvl w:ilvl="0" w:tplc="943C6D60">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F2679D2">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BEE73BC">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6EC881F8">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86329B74">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50D08AC4">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11540082">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63808FE">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47864CC0">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6DE95DA7"/>
    <w:multiLevelType w:val="hybridMultilevel"/>
    <w:tmpl w:val="233E70E0"/>
    <w:lvl w:ilvl="0" w:tplc="E1EC9D84">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633E9F84">
      <w:start w:val="1"/>
      <w:numFmt w:val="lowerLetter"/>
      <w:lvlText w:val="%2"/>
      <w:lvlJc w:val="left"/>
      <w:pPr>
        <w:ind w:left="147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856BC5C">
      <w:start w:val="1"/>
      <w:numFmt w:val="lowerRoman"/>
      <w:lvlText w:val="%3"/>
      <w:lvlJc w:val="left"/>
      <w:pPr>
        <w:ind w:left="219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8C2CF0E0">
      <w:start w:val="1"/>
      <w:numFmt w:val="decimal"/>
      <w:lvlText w:val="%4"/>
      <w:lvlJc w:val="left"/>
      <w:pPr>
        <w:ind w:left="29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76C043CE">
      <w:start w:val="1"/>
      <w:numFmt w:val="lowerLetter"/>
      <w:lvlText w:val="%5"/>
      <w:lvlJc w:val="left"/>
      <w:pPr>
        <w:ind w:left="363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BBB6D44C">
      <w:start w:val="1"/>
      <w:numFmt w:val="lowerRoman"/>
      <w:lvlText w:val="%6"/>
      <w:lvlJc w:val="left"/>
      <w:pPr>
        <w:ind w:left="435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FC84DDE8">
      <w:start w:val="1"/>
      <w:numFmt w:val="decimal"/>
      <w:lvlText w:val="%7"/>
      <w:lvlJc w:val="left"/>
      <w:pPr>
        <w:ind w:left="507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1D49788">
      <w:start w:val="1"/>
      <w:numFmt w:val="lowerLetter"/>
      <w:lvlText w:val="%8"/>
      <w:lvlJc w:val="left"/>
      <w:pPr>
        <w:ind w:left="579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C030A2E0">
      <w:start w:val="1"/>
      <w:numFmt w:val="lowerRoman"/>
      <w:lvlText w:val="%9"/>
      <w:lvlJc w:val="left"/>
      <w:pPr>
        <w:ind w:left="65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2" w15:restartNumberingAfterBreak="0">
    <w:nsid w:val="71E4140A"/>
    <w:multiLevelType w:val="hybridMultilevel"/>
    <w:tmpl w:val="CDA4CC4A"/>
    <w:lvl w:ilvl="0" w:tplc="CA549772">
      <w:start w:val="1"/>
      <w:numFmt w:val="decimal"/>
      <w:lvlText w:val="%1."/>
      <w:lvlJc w:val="left"/>
      <w:pPr>
        <w:ind w:left="574"/>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7B22318E">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7F461AF8">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03F8A8FE">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8A06EF6">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31A26792">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E078DDD6">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C2A19DC">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2F02A08">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num w:numId="1" w16cid:durableId="1847666882">
    <w:abstractNumId w:val="11"/>
  </w:num>
  <w:num w:numId="2" w16cid:durableId="1589535022">
    <w:abstractNumId w:val="8"/>
  </w:num>
  <w:num w:numId="3" w16cid:durableId="1520270995">
    <w:abstractNumId w:val="5"/>
  </w:num>
  <w:num w:numId="4" w16cid:durableId="1751393325">
    <w:abstractNumId w:val="6"/>
  </w:num>
  <w:num w:numId="5" w16cid:durableId="399208706">
    <w:abstractNumId w:val="4"/>
  </w:num>
  <w:num w:numId="6" w16cid:durableId="519204628">
    <w:abstractNumId w:val="9"/>
  </w:num>
  <w:num w:numId="7" w16cid:durableId="1913464226">
    <w:abstractNumId w:val="10"/>
  </w:num>
  <w:num w:numId="8" w16cid:durableId="513616464">
    <w:abstractNumId w:val="3"/>
  </w:num>
  <w:num w:numId="9" w16cid:durableId="195124654">
    <w:abstractNumId w:val="12"/>
  </w:num>
  <w:num w:numId="10" w16cid:durableId="1670792668">
    <w:abstractNumId w:val="7"/>
  </w:num>
  <w:num w:numId="11" w16cid:durableId="1153570373">
    <w:abstractNumId w:val="0"/>
  </w:num>
  <w:num w:numId="12" w16cid:durableId="299700171">
    <w:abstractNumId w:val="1"/>
  </w:num>
  <w:num w:numId="13" w16cid:durableId="136722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31529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12578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5286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9214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6CB6"/>
    <w:rsid w:val="00126CB6"/>
    <w:rsid w:val="00127A72"/>
    <w:rsid w:val="005313A5"/>
    <w:rsid w:val="005818D3"/>
    <w:rsid w:val="00BC4310"/>
    <w:rsid w:val="00DF7E00"/>
    <w:rsid w:val="00F76A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4:docId w14:val="50447677"/>
  <w15:docId w15:val="{9492AF20-26A9-134E-93C3-03745AFB3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N"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9" w:line="265" w:lineRule="auto"/>
      <w:ind w:left="301" w:hanging="10"/>
    </w:pPr>
    <w:rPr>
      <w:rFonts w:ascii="Arial" w:eastAsia="Arial" w:hAnsi="Arial" w:cs="Arial"/>
      <w:color w:val="000000"/>
      <w:sz w:val="18"/>
    </w:rPr>
  </w:style>
  <w:style w:type="paragraph" w:styleId="Heading1">
    <w:name w:val="heading 1"/>
    <w:next w:val="Normal"/>
    <w:link w:val="Heading1Char"/>
    <w:uiPriority w:val="9"/>
    <w:qFormat/>
    <w:pPr>
      <w:keepNext/>
      <w:keepLines/>
      <w:spacing w:after="93" w:line="259" w:lineRule="auto"/>
      <w:ind w:left="10" w:hanging="10"/>
      <w:jc w:val="center"/>
      <w:outlineLvl w:val="0"/>
    </w:pPr>
    <w:rPr>
      <w:rFonts w:ascii="Arial" w:eastAsia="Arial" w:hAnsi="Arial" w:cs="Arial"/>
      <w:color w:val="000000"/>
      <w:sz w:val="36"/>
    </w:rPr>
  </w:style>
  <w:style w:type="paragraph" w:styleId="Heading2">
    <w:name w:val="heading 2"/>
    <w:next w:val="Normal"/>
    <w:link w:val="Heading2Char"/>
    <w:uiPriority w:val="9"/>
    <w:unhideWhenUsed/>
    <w:qFormat/>
    <w:pPr>
      <w:keepNext/>
      <w:keepLines/>
      <w:spacing w:after="198" w:line="259" w:lineRule="auto"/>
      <w:ind w:left="10" w:hanging="10"/>
      <w:jc w:val="center"/>
      <w:outlineLvl w:val="1"/>
    </w:pPr>
    <w:rPr>
      <w:rFonts w:ascii="Arial" w:eastAsia="Arial" w:hAnsi="Arial" w:cs="Arial"/>
      <w:color w:val="000000"/>
      <w:sz w:val="25"/>
    </w:rPr>
  </w:style>
  <w:style w:type="paragraph" w:styleId="Heading3">
    <w:name w:val="heading 3"/>
    <w:basedOn w:val="Normal"/>
    <w:next w:val="Normal"/>
    <w:link w:val="Heading3Char"/>
    <w:uiPriority w:val="9"/>
    <w:semiHidden/>
    <w:unhideWhenUsed/>
    <w:qFormat/>
    <w:rsid w:val="00BC4310"/>
    <w:pPr>
      <w:keepNext/>
      <w:keepLines/>
      <w:spacing w:before="40" w:after="0"/>
      <w:outlineLvl w:val="2"/>
    </w:pPr>
    <w:rPr>
      <w:rFonts w:asciiTheme="majorHAnsi" w:eastAsiaTheme="majorEastAsia" w:hAnsiTheme="majorHAnsi" w:cstheme="majorBidi"/>
      <w:color w:val="0A2F40" w:themeColor="accent1" w:themeShade="7F"/>
      <w:sz w:val="24"/>
    </w:rPr>
  </w:style>
  <w:style w:type="paragraph" w:styleId="Heading4">
    <w:name w:val="heading 4"/>
    <w:basedOn w:val="Normal"/>
    <w:next w:val="Normal"/>
    <w:link w:val="Heading4Char"/>
    <w:uiPriority w:val="9"/>
    <w:semiHidden/>
    <w:unhideWhenUsed/>
    <w:qFormat/>
    <w:rsid w:val="00BC4310"/>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36"/>
    </w:rPr>
  </w:style>
  <w:style w:type="character" w:customStyle="1" w:styleId="Heading2Char">
    <w:name w:val="Heading 2 Char"/>
    <w:link w:val="Heading2"/>
    <w:rPr>
      <w:rFonts w:ascii="Arial" w:eastAsia="Arial" w:hAnsi="Arial" w:cs="Arial"/>
      <w:color w:val="000000"/>
      <w:sz w:val="25"/>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odyDoubleSpace05FirstLine">
    <w:name w:val="Body Double Space 0.5 First Line"/>
    <w:basedOn w:val="Normal"/>
    <w:qFormat/>
    <w:rsid w:val="00F76AB9"/>
    <w:pPr>
      <w:spacing w:after="0" w:line="480" w:lineRule="auto"/>
      <w:ind w:left="0" w:firstLine="720"/>
      <w:jc w:val="both"/>
    </w:pPr>
    <w:rPr>
      <w:rFonts w:ascii="Times New Roman" w:eastAsia="Calibri" w:hAnsi="Times New Roman" w:cs="Times New Roman"/>
      <w:color w:val="auto"/>
      <w:kern w:val="0"/>
      <w:sz w:val="24"/>
      <w:szCs w:val="22"/>
      <w:lang w:val="en-US" w:eastAsia="en-US"/>
      <w14:ligatures w14:val="none"/>
    </w:rPr>
  </w:style>
  <w:style w:type="paragraph" w:customStyle="1" w:styleId="GS-MajorHeading">
    <w:name w:val="GS - Major Heading"/>
    <w:basedOn w:val="Normal"/>
    <w:qFormat/>
    <w:rsid w:val="00F76AB9"/>
    <w:pPr>
      <w:spacing w:after="0" w:line="480" w:lineRule="auto"/>
      <w:ind w:left="0" w:firstLine="0"/>
      <w:jc w:val="center"/>
    </w:pPr>
    <w:rPr>
      <w:rFonts w:ascii="Times New Roman" w:eastAsia="Calibri" w:hAnsi="Times New Roman" w:cs="Times New Roman"/>
      <w:b/>
      <w:caps/>
      <w:color w:val="auto"/>
      <w:kern w:val="0"/>
      <w:sz w:val="24"/>
      <w:szCs w:val="22"/>
      <w:lang w:val="en-US" w:eastAsia="en-US"/>
      <w14:ligatures w14:val="none"/>
    </w:rPr>
  </w:style>
  <w:style w:type="character" w:customStyle="1" w:styleId="Heading3Char">
    <w:name w:val="Heading 3 Char"/>
    <w:basedOn w:val="DefaultParagraphFont"/>
    <w:link w:val="Heading3"/>
    <w:uiPriority w:val="9"/>
    <w:semiHidden/>
    <w:rsid w:val="00BC4310"/>
    <w:rPr>
      <w:rFonts w:asciiTheme="majorHAnsi" w:eastAsiaTheme="majorEastAsia" w:hAnsiTheme="majorHAnsi" w:cstheme="majorBidi"/>
      <w:color w:val="0A2F40" w:themeColor="accent1" w:themeShade="7F"/>
    </w:rPr>
  </w:style>
  <w:style w:type="character" w:customStyle="1" w:styleId="Heading4Char">
    <w:name w:val="Heading 4 Char"/>
    <w:basedOn w:val="DefaultParagraphFont"/>
    <w:link w:val="Heading4"/>
    <w:uiPriority w:val="9"/>
    <w:semiHidden/>
    <w:rsid w:val="00BC4310"/>
    <w:rPr>
      <w:rFonts w:asciiTheme="majorHAnsi" w:eastAsiaTheme="majorEastAsia" w:hAnsiTheme="majorHAnsi" w:cstheme="majorBidi"/>
      <w:i/>
      <w:iCs/>
      <w:color w:val="0F4761" w:themeColor="accent1" w:themeShade="BF"/>
      <w:sz w:val="18"/>
    </w:rPr>
  </w:style>
  <w:style w:type="paragraph" w:styleId="BodyText">
    <w:name w:val="Body Text"/>
    <w:basedOn w:val="Normal"/>
    <w:link w:val="BodyTextChar"/>
    <w:qFormat/>
    <w:rsid w:val="00BC4310"/>
    <w:pPr>
      <w:spacing w:before="180" w:after="180" w:line="240" w:lineRule="auto"/>
      <w:ind w:left="0" w:firstLine="0"/>
    </w:pPr>
    <w:rPr>
      <w:rFonts w:ascii="Cambria" w:eastAsia="Cambria" w:hAnsi="Cambria" w:cs="Times New Roman"/>
      <w:color w:val="auto"/>
      <w:kern w:val="0"/>
      <w:sz w:val="24"/>
      <w14:ligatures w14:val="none"/>
    </w:rPr>
  </w:style>
  <w:style w:type="character" w:customStyle="1" w:styleId="BodyTextChar">
    <w:name w:val="Body Text Char"/>
    <w:basedOn w:val="DefaultParagraphFont"/>
    <w:link w:val="BodyText"/>
    <w:rsid w:val="00BC4310"/>
    <w:rPr>
      <w:rFonts w:ascii="Cambria" w:eastAsia="Cambria" w:hAnsi="Cambria" w:cs="Times New Roman"/>
      <w:kern w:val="0"/>
      <w14:ligatures w14:val="none"/>
    </w:rPr>
  </w:style>
  <w:style w:type="paragraph" w:customStyle="1" w:styleId="FirstParagraph">
    <w:name w:val="First Paragraph"/>
    <w:basedOn w:val="BodyText"/>
    <w:next w:val="BodyText"/>
    <w:qFormat/>
    <w:rsid w:val="00BC4310"/>
  </w:style>
  <w:style w:type="paragraph" w:customStyle="1" w:styleId="Compact">
    <w:name w:val="Compact"/>
    <w:basedOn w:val="BodyText"/>
    <w:qFormat/>
    <w:rsid w:val="00BC4310"/>
    <w:pPr>
      <w:spacing w:before="36" w:after="36"/>
    </w:pPr>
  </w:style>
  <w:style w:type="character" w:customStyle="1" w:styleId="VerbatimChar">
    <w:name w:val="Verbatim Char"/>
    <w:basedOn w:val="BodyTextChar"/>
    <w:link w:val="SourceCode"/>
    <w:rsid w:val="00BC4310"/>
    <w:rPr>
      <w:rFonts w:ascii="Consolas" w:eastAsia="Cambria" w:hAnsi="Consolas" w:cs="Times New Roman"/>
      <w:kern w:val="0"/>
      <w:sz w:val="22"/>
      <w14:ligatures w14:val="none"/>
    </w:rPr>
  </w:style>
  <w:style w:type="paragraph" w:customStyle="1" w:styleId="SourceCode">
    <w:name w:val="Source Code"/>
    <w:basedOn w:val="Normal"/>
    <w:link w:val="VerbatimChar"/>
    <w:rsid w:val="00BC4310"/>
    <w:pPr>
      <w:wordWrap w:val="0"/>
      <w:spacing w:after="200" w:line="240" w:lineRule="auto"/>
      <w:ind w:left="0" w:firstLine="0"/>
    </w:pPr>
    <w:rPr>
      <w:rFonts w:ascii="Consolas" w:eastAsia="Cambria" w:hAnsi="Consolas" w:cs="Times New Roman"/>
      <w:color w:val="auto"/>
      <w:kern w:val="0"/>
      <w:sz w:val="22"/>
      <w14:ligatures w14:val="none"/>
    </w:rPr>
  </w:style>
  <w:style w:type="character" w:customStyle="1" w:styleId="KeywordTok">
    <w:name w:val="KeywordTok"/>
    <w:basedOn w:val="VerbatimChar"/>
    <w:rsid w:val="00BC4310"/>
    <w:rPr>
      <w:rFonts w:ascii="Consolas" w:eastAsia="Cambria" w:hAnsi="Consolas" w:cs="Times New Roman"/>
      <w:b/>
      <w:color w:val="007020"/>
      <w:kern w:val="0"/>
      <w:sz w:val="22"/>
      <w14:ligatures w14:val="none"/>
    </w:rPr>
  </w:style>
  <w:style w:type="character" w:customStyle="1" w:styleId="DecValTok">
    <w:name w:val="DecValTok"/>
    <w:basedOn w:val="VerbatimChar"/>
    <w:rsid w:val="00BC4310"/>
    <w:rPr>
      <w:rFonts w:ascii="Consolas" w:eastAsia="Cambria" w:hAnsi="Consolas" w:cs="Times New Roman"/>
      <w:color w:val="40A070"/>
      <w:kern w:val="0"/>
      <w:sz w:val="22"/>
      <w14:ligatures w14:val="none"/>
    </w:rPr>
  </w:style>
  <w:style w:type="character" w:customStyle="1" w:styleId="StringTok">
    <w:name w:val="StringTok"/>
    <w:basedOn w:val="VerbatimChar"/>
    <w:rsid w:val="00BC4310"/>
    <w:rPr>
      <w:rFonts w:ascii="Consolas" w:eastAsia="Cambria" w:hAnsi="Consolas" w:cs="Times New Roman"/>
      <w:color w:val="4070A0"/>
      <w:kern w:val="0"/>
      <w:sz w:val="22"/>
      <w14:ligatures w14:val="none"/>
    </w:rPr>
  </w:style>
  <w:style w:type="character" w:customStyle="1" w:styleId="CommentTok">
    <w:name w:val="CommentTok"/>
    <w:basedOn w:val="VerbatimChar"/>
    <w:rsid w:val="00BC4310"/>
    <w:rPr>
      <w:rFonts w:ascii="Consolas" w:eastAsia="Cambria" w:hAnsi="Consolas" w:cs="Times New Roman"/>
      <w:i/>
      <w:color w:val="60A0B0"/>
      <w:kern w:val="0"/>
      <w:sz w:val="22"/>
      <w14:ligatures w14:val="none"/>
    </w:rPr>
  </w:style>
  <w:style w:type="character" w:customStyle="1" w:styleId="OperatorTok">
    <w:name w:val="OperatorTok"/>
    <w:basedOn w:val="VerbatimChar"/>
    <w:rsid w:val="00BC4310"/>
    <w:rPr>
      <w:rFonts w:ascii="Consolas" w:eastAsia="Cambria" w:hAnsi="Consolas" w:cs="Times New Roman"/>
      <w:color w:val="666666"/>
      <w:kern w:val="0"/>
      <w:sz w:val="22"/>
      <w14:ligatures w14:val="none"/>
    </w:rPr>
  </w:style>
  <w:style w:type="character" w:customStyle="1" w:styleId="NormalTok">
    <w:name w:val="NormalTok"/>
    <w:basedOn w:val="VerbatimChar"/>
    <w:rsid w:val="00BC4310"/>
    <w:rPr>
      <w:rFonts w:ascii="Consolas" w:eastAsia="Cambria" w:hAnsi="Consolas" w:cs="Times New Roman"/>
      <w:kern w:val="0"/>
      <w:sz w:val="22"/>
      <w14:ligatures w14:val="none"/>
    </w:rPr>
  </w:style>
  <w:style w:type="character" w:styleId="Hyperlink">
    <w:name w:val="Hyperlink"/>
    <w:basedOn w:val="DefaultParagraphFont"/>
    <w:uiPriority w:val="99"/>
    <w:unhideWhenUsed/>
    <w:rsid w:val="00BC4310"/>
    <w:rPr>
      <w:color w:val="467886" w:themeColor="hyperlink"/>
      <w:u w:val="single"/>
    </w:rPr>
  </w:style>
  <w:style w:type="character" w:styleId="UnresolvedMention">
    <w:name w:val="Unresolved Mention"/>
    <w:basedOn w:val="DefaultParagraphFont"/>
    <w:uiPriority w:val="99"/>
    <w:semiHidden/>
    <w:unhideWhenUsed/>
    <w:rsid w:val="00BC43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opencv.org/3.4/db/d28/tutorial_cascade_classifier.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856</Words>
  <Characters>1058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Merged with PDFCreator Online</vt:lpstr>
    </vt:vector>
  </TitlesOfParts>
  <Company/>
  <LinksUpToDate>false</LinksUpToDate>
  <CharactersWithSpaces>1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 with PDFCreator Online</dc:title>
  <dc:subject/>
  <dc:creator>Kartik  soni</dc:creator>
  <cp:keywords/>
  <cp:lastModifiedBy>Kartik  soni</cp:lastModifiedBy>
  <cp:revision>3</cp:revision>
  <dcterms:created xsi:type="dcterms:W3CDTF">2025-04-23T20:23:00Z</dcterms:created>
  <dcterms:modified xsi:type="dcterms:W3CDTF">2025-04-23T20:26:00Z</dcterms:modified>
</cp:coreProperties>
</file>